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AB653" w14:textId="77777777" w:rsidR="00EB1114" w:rsidRPr="005E49A2" w:rsidRDefault="00EB1114">
      <w:pPr>
        <w:pStyle w:val="BodyText"/>
        <w:rPr>
          <w:color w:val="000000" w:themeColor="text1"/>
          <w:sz w:val="20"/>
          <w:szCs w:val="20"/>
        </w:rPr>
      </w:pPr>
    </w:p>
    <w:p w14:paraId="46516BF7" w14:textId="77777777" w:rsidR="00EB1114" w:rsidRPr="005E49A2" w:rsidRDefault="00EB1114">
      <w:pPr>
        <w:pStyle w:val="BodyText"/>
        <w:rPr>
          <w:color w:val="000000" w:themeColor="text1"/>
          <w:sz w:val="20"/>
          <w:szCs w:val="20"/>
        </w:rPr>
      </w:pPr>
    </w:p>
    <w:p w14:paraId="3CA7B198" w14:textId="77777777" w:rsidR="00EB1114" w:rsidRPr="005E49A2" w:rsidRDefault="00EB1114">
      <w:pPr>
        <w:pStyle w:val="BodyText"/>
        <w:rPr>
          <w:color w:val="000000" w:themeColor="text1"/>
          <w:sz w:val="20"/>
          <w:szCs w:val="20"/>
        </w:rPr>
      </w:pPr>
    </w:p>
    <w:p w14:paraId="0854E1B3" w14:textId="77777777" w:rsidR="00EB1114" w:rsidRPr="005E49A2" w:rsidRDefault="00EB1114">
      <w:pPr>
        <w:pStyle w:val="BodyText"/>
        <w:rPr>
          <w:color w:val="000000" w:themeColor="text1"/>
          <w:sz w:val="20"/>
          <w:szCs w:val="20"/>
        </w:rPr>
      </w:pPr>
    </w:p>
    <w:p w14:paraId="3B633C76" w14:textId="77777777" w:rsidR="00EB1114" w:rsidRPr="005E49A2" w:rsidRDefault="00341DE7">
      <w:pPr>
        <w:ind w:left="100"/>
        <w:rPr>
          <w:color w:val="000000" w:themeColor="text1"/>
          <w:sz w:val="20"/>
          <w:szCs w:val="20"/>
        </w:rPr>
      </w:pPr>
      <w:r w:rsidRPr="005E49A2">
        <w:rPr>
          <w:color w:val="000000" w:themeColor="text1"/>
          <w:sz w:val="20"/>
          <w:szCs w:val="20"/>
        </w:rPr>
        <w:t>Schedule, Food Chemistry and Physics LV0110</w:t>
      </w:r>
    </w:p>
    <w:p w14:paraId="691349B1" w14:textId="77777777" w:rsidR="00EB1114" w:rsidRPr="005E49A2" w:rsidRDefault="00EB1114">
      <w:pPr>
        <w:pStyle w:val="BodyText"/>
        <w:spacing w:before="10"/>
        <w:rPr>
          <w:color w:val="000000" w:themeColor="text1"/>
          <w:sz w:val="20"/>
          <w:szCs w:val="20"/>
        </w:rPr>
      </w:pPr>
    </w:p>
    <w:tbl>
      <w:tblPr>
        <w:tblW w:w="8816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8"/>
        <w:gridCol w:w="1327"/>
        <w:gridCol w:w="4338"/>
        <w:gridCol w:w="1843"/>
      </w:tblGrid>
      <w:tr w:rsidR="005E49A2" w:rsidRPr="005E49A2" w14:paraId="4BC3E153" w14:textId="77777777" w:rsidTr="00343CD7">
        <w:trPr>
          <w:trHeight w:val="431"/>
        </w:trPr>
        <w:tc>
          <w:tcPr>
            <w:tcW w:w="1308" w:type="dxa"/>
          </w:tcPr>
          <w:p w14:paraId="23FEE870" w14:textId="77777777" w:rsidR="00EB1114" w:rsidRPr="005E49A2" w:rsidRDefault="00341DE7">
            <w:pPr>
              <w:pStyle w:val="TableParagraph"/>
              <w:spacing w:line="251" w:lineRule="exact"/>
              <w:ind w:left="434"/>
              <w:rPr>
                <w:b/>
                <w:color w:val="000000" w:themeColor="text1"/>
                <w:sz w:val="20"/>
                <w:szCs w:val="20"/>
              </w:rPr>
            </w:pPr>
            <w:r w:rsidRPr="005E49A2">
              <w:rPr>
                <w:b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1327" w:type="dxa"/>
          </w:tcPr>
          <w:p w14:paraId="0527E210" w14:textId="77777777" w:rsidR="00EB1114" w:rsidRPr="005E49A2" w:rsidRDefault="00341DE7">
            <w:pPr>
              <w:pStyle w:val="TableParagraph"/>
              <w:spacing w:line="251" w:lineRule="exact"/>
              <w:ind w:left="417"/>
              <w:rPr>
                <w:b/>
                <w:color w:val="000000" w:themeColor="text1"/>
                <w:sz w:val="20"/>
                <w:szCs w:val="20"/>
              </w:rPr>
            </w:pPr>
            <w:r w:rsidRPr="005E49A2">
              <w:rPr>
                <w:b/>
                <w:color w:val="000000" w:themeColor="text1"/>
                <w:sz w:val="20"/>
                <w:szCs w:val="20"/>
              </w:rPr>
              <w:t>Time</w:t>
            </w:r>
          </w:p>
        </w:tc>
        <w:tc>
          <w:tcPr>
            <w:tcW w:w="4338" w:type="dxa"/>
          </w:tcPr>
          <w:p w14:paraId="66183D54" w14:textId="77777777" w:rsidR="00EB1114" w:rsidRPr="005E49A2" w:rsidRDefault="00341DE7" w:rsidP="00532868">
            <w:pPr>
              <w:pStyle w:val="TableParagraph"/>
              <w:spacing w:line="251" w:lineRule="exact"/>
              <w:ind w:left="199" w:right="186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49A2">
              <w:rPr>
                <w:b/>
                <w:color w:val="000000" w:themeColor="text1"/>
                <w:sz w:val="20"/>
                <w:szCs w:val="20"/>
              </w:rPr>
              <w:t>Activity</w:t>
            </w:r>
          </w:p>
        </w:tc>
        <w:tc>
          <w:tcPr>
            <w:tcW w:w="1843" w:type="dxa"/>
          </w:tcPr>
          <w:p w14:paraId="4AF59E3A" w14:textId="77777777" w:rsidR="00EB1114" w:rsidRPr="005E49A2" w:rsidRDefault="00341DE7">
            <w:pPr>
              <w:pStyle w:val="TableParagraph"/>
              <w:spacing w:line="251" w:lineRule="exact"/>
              <w:ind w:left="620" w:right="609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49A2">
              <w:rPr>
                <w:b/>
                <w:color w:val="000000" w:themeColor="text1"/>
                <w:sz w:val="20"/>
                <w:szCs w:val="20"/>
              </w:rPr>
              <w:t>Room</w:t>
            </w:r>
          </w:p>
        </w:tc>
      </w:tr>
      <w:tr w:rsidR="005E49A2" w:rsidRPr="005E49A2" w14:paraId="511E5796" w14:textId="77777777" w:rsidTr="00AB563F">
        <w:trPr>
          <w:trHeight w:val="570"/>
        </w:trPr>
        <w:tc>
          <w:tcPr>
            <w:tcW w:w="1308" w:type="dxa"/>
          </w:tcPr>
          <w:p w14:paraId="34A80738" w14:textId="519D659C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28 Aug</w:t>
            </w:r>
          </w:p>
        </w:tc>
        <w:tc>
          <w:tcPr>
            <w:tcW w:w="1327" w:type="dxa"/>
          </w:tcPr>
          <w:p w14:paraId="3340CDFA" w14:textId="1739388F" w:rsidR="00AB563F" w:rsidRPr="005E49A2" w:rsidRDefault="00F13D75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 08.15 </w:t>
            </w:r>
            <w:r w:rsidR="00AB563F" w:rsidRPr="005E49A2">
              <w:rPr>
                <w:color w:val="000000" w:themeColor="text1"/>
                <w:sz w:val="20"/>
                <w:szCs w:val="20"/>
              </w:rPr>
              <w:t>-</w:t>
            </w:r>
            <w:r w:rsidRPr="005E49A2">
              <w:rPr>
                <w:color w:val="000000" w:themeColor="text1"/>
                <w:sz w:val="20"/>
                <w:szCs w:val="20"/>
              </w:rPr>
              <w:t>09</w:t>
            </w:r>
            <w:r w:rsidR="00AB563F" w:rsidRPr="005E49A2">
              <w:rPr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4338" w:type="dxa"/>
          </w:tcPr>
          <w:p w14:paraId="72F1DC42" w14:textId="40843FF2" w:rsidR="00AB563F" w:rsidRPr="005E49A2" w:rsidRDefault="00AB563F" w:rsidP="00532868">
            <w:pPr>
              <w:pStyle w:val="TableParagraph"/>
              <w:ind w:left="1737" w:right="324" w:hanging="1383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Introduction with important info (SK</w:t>
            </w:r>
            <w:r w:rsidR="00FD7C13" w:rsidRPr="005E49A2">
              <w:rPr>
                <w:color w:val="000000" w:themeColor="text1"/>
                <w:sz w:val="20"/>
                <w:szCs w:val="20"/>
              </w:rPr>
              <w:t>, JL</w:t>
            </w:r>
            <w:r w:rsidRPr="005E49A2">
              <w:rPr>
                <w:color w:val="000000" w:themeColor="text1"/>
                <w:sz w:val="20"/>
                <w:szCs w:val="20"/>
              </w:rPr>
              <w:t>)*</w:t>
            </w:r>
          </w:p>
          <w:p w14:paraId="7AF4BC2B" w14:textId="3EA0D2EA" w:rsidR="00AB563F" w:rsidRPr="005E49A2" w:rsidRDefault="00AB563F" w:rsidP="00532868">
            <w:pPr>
              <w:pStyle w:val="TableParagraph"/>
              <w:ind w:left="1920" w:right="235" w:hanging="1654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21981A0" w14:textId="37394CB6" w:rsidR="00AB563F" w:rsidRPr="005E49A2" w:rsidRDefault="007F2C47" w:rsidP="00532868">
            <w:pPr>
              <w:pStyle w:val="TableParagraph"/>
              <w:ind w:left="4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  <w:p w14:paraId="19E3BEE0" w14:textId="5432AF0F" w:rsidR="00AB563F" w:rsidRPr="005E49A2" w:rsidRDefault="00AB563F" w:rsidP="00532868">
            <w:pPr>
              <w:pStyle w:val="TableParagraph"/>
              <w:ind w:left="4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0373C6ED" w14:textId="77777777" w:rsidTr="004706B8">
        <w:trPr>
          <w:trHeight w:val="587"/>
        </w:trPr>
        <w:tc>
          <w:tcPr>
            <w:tcW w:w="1308" w:type="dxa"/>
          </w:tcPr>
          <w:p w14:paraId="141308E2" w14:textId="5CFE7485" w:rsidR="007F2C47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29 Aug</w:t>
            </w:r>
          </w:p>
        </w:tc>
        <w:tc>
          <w:tcPr>
            <w:tcW w:w="1327" w:type="dxa"/>
          </w:tcPr>
          <w:p w14:paraId="39489574" w14:textId="67FA3CA8" w:rsidR="00AB563F" w:rsidRPr="005E49A2" w:rsidRDefault="00844526" w:rsidP="003223D9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338" w:type="dxa"/>
          </w:tcPr>
          <w:p w14:paraId="309A4454" w14:textId="1549FDEC" w:rsidR="00AB563F" w:rsidRPr="005E49A2" w:rsidRDefault="00AB563F" w:rsidP="00532868">
            <w:pPr>
              <w:pStyle w:val="TableParagraph"/>
              <w:ind w:left="1920" w:right="235" w:hanging="1654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ater and ice (SK)</w:t>
            </w:r>
          </w:p>
        </w:tc>
        <w:tc>
          <w:tcPr>
            <w:tcW w:w="1843" w:type="dxa"/>
          </w:tcPr>
          <w:p w14:paraId="352D2DAC" w14:textId="4CF82F2B" w:rsidR="00AB563F" w:rsidRPr="005E49A2" w:rsidRDefault="007F2C47" w:rsidP="00532868">
            <w:pPr>
              <w:pStyle w:val="TableParagraph"/>
              <w:ind w:left="4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  <w:p w14:paraId="5763D054" w14:textId="2A653479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93C2568" w14:textId="071F74FE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32A6074C" w14:textId="77777777" w:rsidTr="001E3A66">
        <w:trPr>
          <w:trHeight w:val="391"/>
        </w:trPr>
        <w:tc>
          <w:tcPr>
            <w:tcW w:w="1308" w:type="dxa"/>
          </w:tcPr>
          <w:p w14:paraId="0BA311CC" w14:textId="51485F24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30 Aug</w:t>
            </w:r>
          </w:p>
        </w:tc>
        <w:tc>
          <w:tcPr>
            <w:tcW w:w="1327" w:type="dxa"/>
          </w:tcPr>
          <w:p w14:paraId="09EE6C38" w14:textId="57F213A9" w:rsidR="00AB563F" w:rsidRPr="005E49A2" w:rsidRDefault="005E49A2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</w:t>
            </w:r>
            <w:r w:rsidR="007F2C47" w:rsidRPr="005E49A2">
              <w:rPr>
                <w:color w:val="000000" w:themeColor="text1"/>
                <w:sz w:val="20"/>
                <w:szCs w:val="20"/>
              </w:rPr>
              <w:t>.00</w:t>
            </w:r>
          </w:p>
        </w:tc>
        <w:tc>
          <w:tcPr>
            <w:tcW w:w="4338" w:type="dxa"/>
          </w:tcPr>
          <w:p w14:paraId="1AA09C38" w14:textId="3426F86F" w:rsidR="0099539A" w:rsidRPr="005E49A2" w:rsidRDefault="00033D8E" w:rsidP="00532868">
            <w:pPr>
              <w:pStyle w:val="TableParagraph"/>
              <w:ind w:left="1920" w:right="235" w:hanging="1654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>Proteins(SK)</w:t>
            </w:r>
          </w:p>
          <w:p w14:paraId="1ABA6129" w14:textId="650D9CA8" w:rsidR="0099539A" w:rsidRPr="005E49A2" w:rsidRDefault="0099539A" w:rsidP="00532868">
            <w:pPr>
              <w:pStyle w:val="TableParagraph"/>
              <w:ind w:left="199" w:right="188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1843" w:type="dxa"/>
          </w:tcPr>
          <w:p w14:paraId="7B2E19F0" w14:textId="62D2E597" w:rsidR="00B21F7A" w:rsidRPr="005E49A2" w:rsidRDefault="007F2C47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>C</w:t>
            </w:r>
            <w:r w:rsidR="00B21F7A" w:rsidRPr="005E49A2">
              <w:rPr>
                <w:color w:val="000000" w:themeColor="text1"/>
                <w:sz w:val="20"/>
                <w:szCs w:val="20"/>
                <w:lang w:val="sv-SE"/>
              </w:rPr>
              <w:t>212</w:t>
            </w:r>
          </w:p>
        </w:tc>
      </w:tr>
      <w:tr w:rsidR="005E49A2" w:rsidRPr="005E49A2" w14:paraId="02061B1C" w14:textId="77777777" w:rsidTr="00343CD7">
        <w:trPr>
          <w:trHeight w:val="407"/>
        </w:trPr>
        <w:tc>
          <w:tcPr>
            <w:tcW w:w="1308" w:type="dxa"/>
          </w:tcPr>
          <w:p w14:paraId="2672B2DF" w14:textId="09E38DA3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31 Aug</w:t>
            </w:r>
          </w:p>
        </w:tc>
        <w:tc>
          <w:tcPr>
            <w:tcW w:w="1327" w:type="dxa"/>
          </w:tcPr>
          <w:p w14:paraId="1944DAB3" w14:textId="21A29B05" w:rsidR="00AB563F" w:rsidRPr="005E49A2" w:rsidRDefault="00AB563F" w:rsidP="003223D9">
            <w:pPr>
              <w:pStyle w:val="TableParagraph"/>
              <w:ind w:left="12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0186B5A9" w14:textId="40482EA2" w:rsidR="00AB563F" w:rsidRPr="005E49A2" w:rsidRDefault="00AB563F" w:rsidP="003223D9">
            <w:pPr>
              <w:pStyle w:val="TableParagraph"/>
              <w:ind w:left="12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338" w:type="dxa"/>
          </w:tcPr>
          <w:p w14:paraId="27F3C374" w14:textId="3AA92968" w:rsidR="00AB563F" w:rsidRPr="005E49A2" w:rsidRDefault="00033D8E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 xml:space="preserve">Carbohydrates </w:t>
            </w:r>
            <w:proofErr w:type="spellStart"/>
            <w:r w:rsidRPr="005E49A2">
              <w:rPr>
                <w:color w:val="000000" w:themeColor="text1"/>
                <w:sz w:val="20"/>
                <w:szCs w:val="20"/>
              </w:rPr>
              <w:t>Maillard</w:t>
            </w:r>
            <w:proofErr w:type="spellEnd"/>
            <w:r w:rsidRPr="005E49A2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E49A2">
              <w:rPr>
                <w:color w:val="000000" w:themeColor="text1"/>
                <w:sz w:val="20"/>
                <w:szCs w:val="20"/>
              </w:rPr>
              <w:t>caramelisation</w:t>
            </w:r>
            <w:proofErr w:type="spellEnd"/>
            <w:r w:rsidRPr="005E49A2">
              <w:rPr>
                <w:color w:val="000000" w:themeColor="text1"/>
                <w:sz w:val="20"/>
                <w:szCs w:val="20"/>
              </w:rPr>
              <w:t xml:space="preserve"> (HH)</w:t>
            </w:r>
          </w:p>
          <w:p w14:paraId="4D9DEF50" w14:textId="741D9161" w:rsidR="00AB563F" w:rsidRPr="005E49A2" w:rsidRDefault="00033D8E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Lipids (JL)</w:t>
            </w:r>
          </w:p>
        </w:tc>
        <w:tc>
          <w:tcPr>
            <w:tcW w:w="1843" w:type="dxa"/>
          </w:tcPr>
          <w:p w14:paraId="742F6432" w14:textId="559AA1BB" w:rsidR="00AB563F" w:rsidRPr="005E49A2" w:rsidRDefault="0053286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  <w:p w14:paraId="3EF2C1EB" w14:textId="7053E75D" w:rsidR="007F2C47" w:rsidRPr="005E49A2" w:rsidRDefault="007F2C47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6</w:t>
            </w:r>
          </w:p>
        </w:tc>
      </w:tr>
      <w:tr w:rsidR="005E49A2" w:rsidRPr="005E49A2" w14:paraId="5BF9A8B9" w14:textId="77777777" w:rsidTr="00343CD7">
        <w:trPr>
          <w:trHeight w:val="318"/>
        </w:trPr>
        <w:tc>
          <w:tcPr>
            <w:tcW w:w="1308" w:type="dxa"/>
          </w:tcPr>
          <w:p w14:paraId="3F4AA044" w14:textId="2901BBB6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01 Sept</w:t>
            </w:r>
          </w:p>
        </w:tc>
        <w:tc>
          <w:tcPr>
            <w:tcW w:w="1327" w:type="dxa"/>
          </w:tcPr>
          <w:p w14:paraId="09E485F5" w14:textId="2D04A314" w:rsidR="00AB563F" w:rsidRPr="005E49A2" w:rsidRDefault="00AB563F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10.15-12.00</w:t>
            </w:r>
          </w:p>
        </w:tc>
        <w:tc>
          <w:tcPr>
            <w:tcW w:w="4338" w:type="dxa"/>
          </w:tcPr>
          <w:p w14:paraId="6D2C4B28" w14:textId="5C62012B" w:rsidR="00AB563F" w:rsidRPr="005E49A2" w:rsidRDefault="00AB563F" w:rsidP="00532868">
            <w:pPr>
              <w:pStyle w:val="TableParagraph"/>
              <w:ind w:left="199" w:right="142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tarch structure (ML)</w:t>
            </w:r>
          </w:p>
          <w:p w14:paraId="064CBC4B" w14:textId="5477414D" w:rsidR="00AB563F" w:rsidRPr="005E49A2" w:rsidRDefault="00AB563F" w:rsidP="00532868">
            <w:pPr>
              <w:pStyle w:val="TableParagraph"/>
              <w:ind w:left="194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ign up the google spread sheet for group presentations</w:t>
            </w:r>
          </w:p>
        </w:tc>
        <w:tc>
          <w:tcPr>
            <w:tcW w:w="1843" w:type="dxa"/>
          </w:tcPr>
          <w:p w14:paraId="48E03262" w14:textId="310F1D71" w:rsidR="00AB563F" w:rsidRPr="005E49A2" w:rsidRDefault="007F2C47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105459FB" w14:textId="77777777" w:rsidTr="00343CD7">
        <w:trPr>
          <w:trHeight w:val="318"/>
        </w:trPr>
        <w:tc>
          <w:tcPr>
            <w:tcW w:w="1308" w:type="dxa"/>
          </w:tcPr>
          <w:p w14:paraId="185176EB" w14:textId="77777777" w:rsidR="001E3A66" w:rsidRPr="005E49A2" w:rsidRDefault="001E3A66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27" w:type="dxa"/>
          </w:tcPr>
          <w:p w14:paraId="084BCC99" w14:textId="77777777" w:rsidR="001E3A66" w:rsidRPr="005E49A2" w:rsidRDefault="001E3A66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5EF4B809" w14:textId="77777777" w:rsidR="001E3A66" w:rsidRPr="005E49A2" w:rsidRDefault="001E3A66" w:rsidP="00532868">
            <w:pPr>
              <w:pStyle w:val="TableParagraph"/>
              <w:ind w:left="199" w:right="142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D4522C9" w14:textId="77777777" w:rsidR="001E3A66" w:rsidRPr="005E49A2" w:rsidRDefault="001E3A66" w:rsidP="00532868">
            <w:pPr>
              <w:pStyle w:val="TableParagraph"/>
              <w:ind w:left="51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4569D2DE" w14:textId="77777777" w:rsidTr="00343CD7">
        <w:trPr>
          <w:trHeight w:val="407"/>
        </w:trPr>
        <w:tc>
          <w:tcPr>
            <w:tcW w:w="1308" w:type="dxa"/>
          </w:tcPr>
          <w:p w14:paraId="10C037D1" w14:textId="0B5372AD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04 Sept</w:t>
            </w:r>
          </w:p>
        </w:tc>
        <w:tc>
          <w:tcPr>
            <w:tcW w:w="1327" w:type="dxa"/>
          </w:tcPr>
          <w:p w14:paraId="3929F730" w14:textId="3EF49464" w:rsidR="00AB563F" w:rsidRPr="005E49A2" w:rsidRDefault="007F2C47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09</w:t>
            </w:r>
            <w:r w:rsidR="00DB0176" w:rsidRPr="005E49A2">
              <w:rPr>
                <w:color w:val="000000" w:themeColor="text1"/>
                <w:sz w:val="20"/>
                <w:szCs w:val="20"/>
              </w:rPr>
              <w:t>.15-12</w:t>
            </w:r>
            <w:r w:rsidR="00AB563F" w:rsidRPr="005E49A2">
              <w:rPr>
                <w:color w:val="000000" w:themeColor="text1"/>
                <w:sz w:val="20"/>
                <w:szCs w:val="20"/>
              </w:rPr>
              <w:t>.00</w:t>
            </w:r>
          </w:p>
          <w:p w14:paraId="19FCB100" w14:textId="5EA5D90D" w:rsidR="00AB563F" w:rsidRPr="005E49A2" w:rsidRDefault="00AB563F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13.15-15.00</w:t>
            </w:r>
          </w:p>
        </w:tc>
        <w:tc>
          <w:tcPr>
            <w:tcW w:w="4338" w:type="dxa"/>
          </w:tcPr>
          <w:p w14:paraId="0E1F0832" w14:textId="71BEF589" w:rsidR="00AB563F" w:rsidRPr="005E49A2" w:rsidRDefault="00033D8E" w:rsidP="00532868">
            <w:pPr>
              <w:pStyle w:val="TableParagraph"/>
              <w:ind w:left="194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Change to Carbohydrate II </w:t>
            </w:r>
            <w:r w:rsidR="00DB0176" w:rsidRPr="005E49A2">
              <w:rPr>
                <w:color w:val="000000" w:themeColor="text1"/>
                <w:sz w:val="20"/>
                <w:szCs w:val="20"/>
              </w:rPr>
              <w:t>(HH)</w:t>
            </w:r>
          </w:p>
          <w:p w14:paraId="578A2CAC" w14:textId="01D82A41" w:rsidR="00AB563F" w:rsidRPr="005E49A2" w:rsidRDefault="00DB0176" w:rsidP="00532868">
            <w:pPr>
              <w:pStyle w:val="TableParagraph"/>
              <w:ind w:left="194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Enzymes (SK)</w:t>
            </w:r>
          </w:p>
        </w:tc>
        <w:tc>
          <w:tcPr>
            <w:tcW w:w="1843" w:type="dxa"/>
          </w:tcPr>
          <w:p w14:paraId="3E9ABD45" w14:textId="51F06FC9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  <w:p w14:paraId="6AE09966" w14:textId="559A63F3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3C5C4DB2" w14:textId="77777777" w:rsidTr="00343CD7">
        <w:trPr>
          <w:trHeight w:val="434"/>
        </w:trPr>
        <w:tc>
          <w:tcPr>
            <w:tcW w:w="1308" w:type="dxa"/>
          </w:tcPr>
          <w:p w14:paraId="07CB6F62" w14:textId="400B895A" w:rsidR="00715921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05 Sept</w:t>
            </w:r>
          </w:p>
        </w:tc>
        <w:tc>
          <w:tcPr>
            <w:tcW w:w="1327" w:type="dxa"/>
          </w:tcPr>
          <w:p w14:paraId="227CC930" w14:textId="4B3FCF1B" w:rsidR="00AB563F" w:rsidRPr="005E49A2" w:rsidRDefault="00AB563F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</w:tc>
        <w:tc>
          <w:tcPr>
            <w:tcW w:w="4338" w:type="dxa"/>
          </w:tcPr>
          <w:p w14:paraId="283EEDF6" w14:textId="61DE844D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Vitamins</w:t>
            </w:r>
            <w:r w:rsidR="002E22E6" w:rsidRPr="005E49A2">
              <w:rPr>
                <w:color w:val="000000" w:themeColor="text1"/>
                <w:sz w:val="20"/>
                <w:szCs w:val="20"/>
              </w:rPr>
              <w:t xml:space="preserve"> lipid soluble</w:t>
            </w:r>
            <w:r w:rsidRPr="005E49A2">
              <w:rPr>
                <w:color w:val="000000" w:themeColor="text1"/>
                <w:sz w:val="20"/>
                <w:szCs w:val="20"/>
              </w:rPr>
              <w:t xml:space="preserve">  (HH)</w:t>
            </w:r>
          </w:p>
        </w:tc>
        <w:tc>
          <w:tcPr>
            <w:tcW w:w="1843" w:type="dxa"/>
          </w:tcPr>
          <w:p w14:paraId="113BC0B3" w14:textId="02A49D13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55970D73" w14:textId="77777777" w:rsidTr="00343CD7">
        <w:trPr>
          <w:trHeight w:val="409"/>
        </w:trPr>
        <w:tc>
          <w:tcPr>
            <w:tcW w:w="1308" w:type="dxa"/>
          </w:tcPr>
          <w:p w14:paraId="3C1D881F" w14:textId="4E23AF3F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06 Sept</w:t>
            </w:r>
          </w:p>
        </w:tc>
        <w:tc>
          <w:tcPr>
            <w:tcW w:w="1327" w:type="dxa"/>
          </w:tcPr>
          <w:p w14:paraId="53FBDAA9" w14:textId="71CE5297" w:rsidR="00AB563F" w:rsidRPr="005E49A2" w:rsidRDefault="001F16DD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</w:t>
            </w:r>
            <w:r w:rsidR="00624084" w:rsidRPr="005E49A2">
              <w:rPr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4338" w:type="dxa"/>
          </w:tcPr>
          <w:p w14:paraId="46DC802E" w14:textId="3A8C3843" w:rsidR="002E22E6" w:rsidRPr="005E49A2" w:rsidRDefault="002E22E6" w:rsidP="00532868">
            <w:pPr>
              <w:pStyle w:val="TableParagraph"/>
              <w:ind w:left="194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Vitamins water soluble (HH)</w:t>
            </w:r>
          </w:p>
          <w:p w14:paraId="00007797" w14:textId="142E37CF" w:rsidR="00AB563F" w:rsidRPr="005E49A2" w:rsidRDefault="002E22E6" w:rsidP="00532868">
            <w:pPr>
              <w:pStyle w:val="TableParagraph"/>
              <w:ind w:left="194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Submit </w:t>
            </w:r>
            <w:proofErr w:type="spellStart"/>
            <w:r w:rsidRPr="005E49A2">
              <w:rPr>
                <w:color w:val="000000" w:themeColor="text1"/>
                <w:sz w:val="20"/>
                <w:szCs w:val="20"/>
              </w:rPr>
              <w:t>colours</w:t>
            </w:r>
            <w:proofErr w:type="spellEnd"/>
            <w:r w:rsidRPr="005E49A2">
              <w:rPr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5E49A2">
              <w:rPr>
                <w:color w:val="000000" w:themeColor="text1"/>
                <w:sz w:val="20"/>
                <w:szCs w:val="20"/>
              </w:rPr>
              <w:t>flav</w:t>
            </w:r>
            <w:proofErr w:type="spellEnd"/>
            <w:r w:rsidRPr="005E49A2">
              <w:rPr>
                <w:color w:val="000000" w:themeColor="text1"/>
                <w:sz w:val="20"/>
                <w:szCs w:val="20"/>
              </w:rPr>
              <w:t>. presentation</w:t>
            </w:r>
          </w:p>
        </w:tc>
        <w:tc>
          <w:tcPr>
            <w:tcW w:w="1843" w:type="dxa"/>
          </w:tcPr>
          <w:p w14:paraId="2CF88870" w14:textId="30C4A9F7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5E44974B" w14:textId="77777777" w:rsidTr="00343CD7">
        <w:trPr>
          <w:trHeight w:val="407"/>
        </w:trPr>
        <w:tc>
          <w:tcPr>
            <w:tcW w:w="1308" w:type="dxa"/>
          </w:tcPr>
          <w:p w14:paraId="1EEBD776" w14:textId="4E6435D2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07 Sept</w:t>
            </w:r>
          </w:p>
        </w:tc>
        <w:tc>
          <w:tcPr>
            <w:tcW w:w="1327" w:type="dxa"/>
          </w:tcPr>
          <w:p w14:paraId="58B585CF" w14:textId="77777777" w:rsidR="00AB563F" w:rsidRPr="005E49A2" w:rsidRDefault="00AB563F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46DB3C07" w14:textId="612F9F2E" w:rsidR="00AB563F" w:rsidRPr="005E49A2" w:rsidRDefault="00C64AA4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338" w:type="dxa"/>
          </w:tcPr>
          <w:p w14:paraId="755DB38D" w14:textId="7BE5CC1C" w:rsidR="00AB563F" w:rsidRPr="005E49A2" w:rsidRDefault="00C64AA4" w:rsidP="00532868">
            <w:pPr>
              <w:pStyle w:val="TableParagraph"/>
              <w:ind w:left="199" w:right="142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inerals</w:t>
            </w:r>
            <w:r w:rsidR="00BF467C" w:rsidRPr="005E49A2">
              <w:rPr>
                <w:color w:val="000000" w:themeColor="text1"/>
                <w:sz w:val="20"/>
                <w:szCs w:val="20"/>
              </w:rPr>
              <w:t xml:space="preserve"> (GZ)</w:t>
            </w:r>
          </w:p>
          <w:p w14:paraId="15ED1C3E" w14:textId="0509B056" w:rsidR="00C64AA4" w:rsidRPr="005E49A2" w:rsidRDefault="00C64AA4" w:rsidP="00532868">
            <w:pPr>
              <w:pStyle w:val="TableParagraph"/>
              <w:ind w:left="199" w:right="142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Bioactive compound</w:t>
            </w:r>
            <w:r w:rsidR="00BF467C" w:rsidRPr="005E49A2">
              <w:rPr>
                <w:color w:val="000000" w:themeColor="text1"/>
                <w:sz w:val="20"/>
                <w:szCs w:val="20"/>
              </w:rPr>
              <w:t xml:space="preserve"> (GZ)</w:t>
            </w:r>
          </w:p>
        </w:tc>
        <w:tc>
          <w:tcPr>
            <w:tcW w:w="1843" w:type="dxa"/>
          </w:tcPr>
          <w:p w14:paraId="14586C14" w14:textId="7331FFF5" w:rsidR="0021473D" w:rsidRPr="005E49A2" w:rsidRDefault="0021473D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Recorded lecture</w:t>
            </w:r>
            <w:r w:rsidR="002D3C47" w:rsidRPr="005E49A2">
              <w:rPr>
                <w:color w:val="000000" w:themeColor="text1"/>
                <w:sz w:val="20"/>
                <w:szCs w:val="20"/>
              </w:rPr>
              <w:t>s</w:t>
            </w:r>
          </w:p>
          <w:p w14:paraId="446127E7" w14:textId="77777777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272B1DEC" w14:textId="77777777" w:rsidTr="00343CD7">
        <w:trPr>
          <w:trHeight w:val="407"/>
        </w:trPr>
        <w:tc>
          <w:tcPr>
            <w:tcW w:w="1308" w:type="dxa"/>
          </w:tcPr>
          <w:p w14:paraId="086CF1F0" w14:textId="055950C6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08 Sept</w:t>
            </w:r>
          </w:p>
        </w:tc>
        <w:tc>
          <w:tcPr>
            <w:tcW w:w="1327" w:type="dxa"/>
          </w:tcPr>
          <w:p w14:paraId="6B6FE526" w14:textId="77777777" w:rsidR="00AB563F" w:rsidRPr="005E49A2" w:rsidRDefault="00AB563F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568A47EC" w14:textId="65DE033B" w:rsidR="00AB563F" w:rsidRPr="005E49A2" w:rsidRDefault="00AB563F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338" w:type="dxa"/>
          </w:tcPr>
          <w:p w14:paraId="0161914C" w14:textId="06A647BD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olors and flavors</w:t>
            </w:r>
          </w:p>
          <w:p w14:paraId="11F60A5E" w14:textId="0911FB06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(Group-presentation)* (SK</w:t>
            </w:r>
            <w:r w:rsidR="00C97DED" w:rsidRPr="005E49A2">
              <w:rPr>
                <w:color w:val="000000" w:themeColor="text1"/>
                <w:sz w:val="20"/>
                <w:szCs w:val="20"/>
              </w:rPr>
              <w:t>, JL</w:t>
            </w:r>
            <w:r w:rsidRPr="005E49A2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4DB12F62" w14:textId="69FFE6A1" w:rsidR="00B21F7A" w:rsidRPr="005E49A2" w:rsidRDefault="00B21F7A" w:rsidP="005328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sv-SE"/>
              </w:rPr>
            </w:pPr>
            <w:r w:rsidRPr="005E49A2">
              <w:rPr>
                <w:rFonts w:ascii="Arial" w:hAnsi="Arial" w:cs="Arial"/>
                <w:color w:val="000000" w:themeColor="text1"/>
                <w:sz w:val="18"/>
                <w:szCs w:val="18"/>
                <w:lang w:val="sv-SE"/>
              </w:rPr>
              <w:t>Sal Q, Ulls hus</w:t>
            </w:r>
          </w:p>
          <w:p w14:paraId="193F9405" w14:textId="06EFB3DF" w:rsidR="00B21F7A" w:rsidRPr="005E49A2" w:rsidRDefault="00B21F7A" w:rsidP="00532868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sv-SE" w:bidi="ar-SA"/>
              </w:rPr>
            </w:pPr>
            <w:r w:rsidRPr="005E49A2">
              <w:rPr>
                <w:rFonts w:ascii="Arial" w:hAnsi="Arial" w:cs="Arial"/>
                <w:color w:val="000000" w:themeColor="text1"/>
                <w:sz w:val="18"/>
                <w:szCs w:val="18"/>
                <w:lang w:val="sv-SE"/>
              </w:rPr>
              <w:t>C216</w:t>
            </w:r>
          </w:p>
          <w:p w14:paraId="26F885A0" w14:textId="369A86EE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</w:tr>
      <w:tr w:rsidR="005E49A2" w:rsidRPr="005E49A2" w14:paraId="10C80078" w14:textId="77777777" w:rsidTr="00343CD7">
        <w:trPr>
          <w:trHeight w:val="407"/>
        </w:trPr>
        <w:tc>
          <w:tcPr>
            <w:tcW w:w="1308" w:type="dxa"/>
          </w:tcPr>
          <w:p w14:paraId="3C27B58F" w14:textId="77777777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1327" w:type="dxa"/>
          </w:tcPr>
          <w:p w14:paraId="5A6D0C15" w14:textId="77777777" w:rsidR="00AB563F" w:rsidRPr="005E49A2" w:rsidRDefault="00AB563F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4338" w:type="dxa"/>
          </w:tcPr>
          <w:p w14:paraId="2475795E" w14:textId="77777777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1843" w:type="dxa"/>
          </w:tcPr>
          <w:p w14:paraId="49BDC8AA" w14:textId="77777777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</w:tr>
      <w:tr w:rsidR="005E49A2" w:rsidRPr="005E49A2" w14:paraId="2E88B43A" w14:textId="77777777" w:rsidTr="001E3A66">
        <w:trPr>
          <w:trHeight w:val="589"/>
        </w:trPr>
        <w:tc>
          <w:tcPr>
            <w:tcW w:w="1308" w:type="dxa"/>
          </w:tcPr>
          <w:p w14:paraId="63C6C5D9" w14:textId="05551ADC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11 Sept</w:t>
            </w:r>
          </w:p>
        </w:tc>
        <w:tc>
          <w:tcPr>
            <w:tcW w:w="1327" w:type="dxa"/>
          </w:tcPr>
          <w:p w14:paraId="5BA0EFE5" w14:textId="77777777" w:rsidR="00AB563F" w:rsidRPr="005E49A2" w:rsidRDefault="00AB563F" w:rsidP="003223D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48200AC5" w14:textId="77777777" w:rsidR="00AB563F" w:rsidRPr="005E49A2" w:rsidRDefault="00AB563F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13.15-15.00</w:t>
            </w:r>
          </w:p>
        </w:tc>
        <w:tc>
          <w:tcPr>
            <w:tcW w:w="4338" w:type="dxa"/>
          </w:tcPr>
          <w:p w14:paraId="2AA507E8" w14:textId="77777777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Dispersed sys 1 (JL)</w:t>
            </w:r>
          </w:p>
          <w:p w14:paraId="1049F499" w14:textId="44C18F39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Dispersed sys 2 (JL)</w:t>
            </w:r>
          </w:p>
        </w:tc>
        <w:tc>
          <w:tcPr>
            <w:tcW w:w="1843" w:type="dxa"/>
          </w:tcPr>
          <w:p w14:paraId="3BD0A707" w14:textId="23BD19B7" w:rsidR="00B21F7A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  <w:p w14:paraId="00393A92" w14:textId="7712479A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</w:tc>
      </w:tr>
      <w:tr w:rsidR="005E49A2" w:rsidRPr="005E49A2" w14:paraId="38350805" w14:textId="77777777" w:rsidTr="00343CD7">
        <w:trPr>
          <w:trHeight w:val="407"/>
        </w:trPr>
        <w:tc>
          <w:tcPr>
            <w:tcW w:w="1308" w:type="dxa"/>
          </w:tcPr>
          <w:p w14:paraId="4D76EFF6" w14:textId="26436A40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12 Sept</w:t>
            </w:r>
          </w:p>
        </w:tc>
        <w:tc>
          <w:tcPr>
            <w:tcW w:w="1327" w:type="dxa"/>
          </w:tcPr>
          <w:p w14:paraId="66E07EE4" w14:textId="7D3A2456" w:rsidR="00AB563F" w:rsidRPr="005E49A2" w:rsidRDefault="00C64AA4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338" w:type="dxa"/>
          </w:tcPr>
          <w:p w14:paraId="33D464FA" w14:textId="1C1759D0" w:rsidR="00C64AA4" w:rsidRPr="005E49A2" w:rsidRDefault="00C64AA4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</w:t>
            </w:r>
            <w:r w:rsidR="00901464" w:rsidRPr="005E49A2">
              <w:rPr>
                <w:color w:val="000000" w:themeColor="text1"/>
                <w:sz w:val="20"/>
                <w:szCs w:val="20"/>
              </w:rPr>
              <w:t>inerals and bi</w:t>
            </w:r>
            <w:r w:rsidRPr="005E49A2">
              <w:rPr>
                <w:color w:val="000000" w:themeColor="text1"/>
                <w:sz w:val="20"/>
                <w:szCs w:val="20"/>
              </w:rPr>
              <w:t>oactive compounds seminar</w:t>
            </w:r>
            <w:r w:rsidR="00BF467C" w:rsidRPr="005E49A2">
              <w:rPr>
                <w:color w:val="000000" w:themeColor="text1"/>
                <w:sz w:val="20"/>
                <w:szCs w:val="20"/>
              </w:rPr>
              <w:t xml:space="preserve"> (GZ)</w:t>
            </w:r>
          </w:p>
          <w:p w14:paraId="4D70D874" w14:textId="6D53D42C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7D2CBBFE" w14:textId="6836582A" w:rsidR="00AB563F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00FC2455" w14:textId="77777777" w:rsidTr="00343CD7">
        <w:trPr>
          <w:trHeight w:val="407"/>
        </w:trPr>
        <w:tc>
          <w:tcPr>
            <w:tcW w:w="1308" w:type="dxa"/>
          </w:tcPr>
          <w:p w14:paraId="002F89CE" w14:textId="7E130FED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13 Sept</w:t>
            </w:r>
          </w:p>
        </w:tc>
        <w:tc>
          <w:tcPr>
            <w:tcW w:w="1327" w:type="dxa"/>
          </w:tcPr>
          <w:p w14:paraId="3AC66207" w14:textId="773DF62B" w:rsidR="00AB563F" w:rsidRPr="005E49A2" w:rsidRDefault="00AB563F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-12.00</w:t>
            </w:r>
          </w:p>
        </w:tc>
        <w:tc>
          <w:tcPr>
            <w:tcW w:w="4338" w:type="dxa"/>
          </w:tcPr>
          <w:p w14:paraId="078D5BDE" w14:textId="77777777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  <w:p w14:paraId="67AB773D" w14:textId="5AEE7734" w:rsidR="00AB563F" w:rsidRPr="005E49A2" w:rsidRDefault="00AB563F" w:rsidP="00532868">
            <w:pPr>
              <w:pStyle w:val="TableParagraph"/>
              <w:ind w:left="198" w:right="19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80A5F70" w14:textId="77777777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00D5C748" w14:textId="77777777" w:rsidTr="00343CD7">
        <w:trPr>
          <w:trHeight w:val="407"/>
        </w:trPr>
        <w:tc>
          <w:tcPr>
            <w:tcW w:w="1308" w:type="dxa"/>
          </w:tcPr>
          <w:p w14:paraId="640A7FC8" w14:textId="25782DFF" w:rsidR="00AB563F" w:rsidRPr="005E49A2" w:rsidRDefault="00AB563F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14 Sept</w:t>
            </w:r>
          </w:p>
        </w:tc>
        <w:tc>
          <w:tcPr>
            <w:tcW w:w="1327" w:type="dxa"/>
          </w:tcPr>
          <w:p w14:paraId="01D510A0" w14:textId="6688FE1B" w:rsidR="00AB563F" w:rsidRPr="005E49A2" w:rsidRDefault="00F37B28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09.15-17.00</w:t>
            </w:r>
          </w:p>
        </w:tc>
        <w:tc>
          <w:tcPr>
            <w:tcW w:w="4338" w:type="dxa"/>
          </w:tcPr>
          <w:p w14:paraId="6F0FBDFB" w14:textId="046B02E9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>Lab</w:t>
            </w:r>
            <w:r w:rsidR="00F225F4"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 Emulsions* (MJ, JA) * BÖL</w:t>
            </w:r>
          </w:p>
          <w:p w14:paraId="1552993A" w14:textId="49F84BEE" w:rsidR="00AB563F" w:rsidRPr="005E49A2" w:rsidRDefault="00AB563F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Hand in Emulsion </w:t>
            </w:r>
            <w:proofErr w:type="spellStart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>lab</w:t>
            </w:r>
            <w:proofErr w:type="spellEnd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 </w:t>
            </w:r>
            <w:proofErr w:type="spellStart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>report</w:t>
            </w:r>
            <w:proofErr w:type="spellEnd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 17:00</w:t>
            </w:r>
          </w:p>
        </w:tc>
        <w:tc>
          <w:tcPr>
            <w:tcW w:w="1843" w:type="dxa"/>
          </w:tcPr>
          <w:p w14:paraId="1CCD08C2" w14:textId="21927BE0" w:rsidR="00AB563F" w:rsidRPr="005E49A2" w:rsidRDefault="00F13D75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>BÖL 1</w:t>
            </w:r>
          </w:p>
        </w:tc>
      </w:tr>
      <w:tr w:rsidR="005E49A2" w:rsidRPr="005E49A2" w14:paraId="7500948D" w14:textId="77777777" w:rsidTr="00343CD7">
        <w:trPr>
          <w:trHeight w:val="407"/>
        </w:trPr>
        <w:tc>
          <w:tcPr>
            <w:tcW w:w="1308" w:type="dxa"/>
          </w:tcPr>
          <w:p w14:paraId="244ACF9A" w14:textId="6076D0C0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15 Sept</w:t>
            </w:r>
          </w:p>
        </w:tc>
        <w:tc>
          <w:tcPr>
            <w:tcW w:w="1327" w:type="dxa"/>
          </w:tcPr>
          <w:p w14:paraId="6090077C" w14:textId="44B41E08" w:rsidR="00AB563F" w:rsidRPr="005E49A2" w:rsidRDefault="00AB563F" w:rsidP="003223D9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650B147F" w14:textId="43708D71" w:rsidR="00AB563F" w:rsidRPr="005E49A2" w:rsidRDefault="00AB563F" w:rsidP="003223D9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13.15-15.00</w:t>
            </w:r>
          </w:p>
        </w:tc>
        <w:tc>
          <w:tcPr>
            <w:tcW w:w="4338" w:type="dxa"/>
          </w:tcPr>
          <w:p w14:paraId="61E47014" w14:textId="341ABFAE" w:rsidR="00F225F4" w:rsidRPr="005E49A2" w:rsidRDefault="00F225F4" w:rsidP="00532868">
            <w:pPr>
              <w:pStyle w:val="TableParagraph"/>
              <w:ind w:left="472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>Rheology (SB)</w:t>
            </w:r>
          </w:p>
          <w:p w14:paraId="751E3166" w14:textId="01383B86" w:rsidR="00AB563F" w:rsidRPr="005E49A2" w:rsidRDefault="00F225F4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>Rheology / Texture (SB)</w:t>
            </w:r>
          </w:p>
        </w:tc>
        <w:tc>
          <w:tcPr>
            <w:tcW w:w="1843" w:type="dxa"/>
          </w:tcPr>
          <w:p w14:paraId="59D0A156" w14:textId="77777777" w:rsidR="00E9768B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>C213</w:t>
            </w:r>
          </w:p>
          <w:p w14:paraId="225A15BC" w14:textId="186D1AD5" w:rsidR="00B21F7A" w:rsidRPr="005E49A2" w:rsidRDefault="00B21F7A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>C213</w:t>
            </w:r>
          </w:p>
        </w:tc>
      </w:tr>
      <w:tr w:rsidR="005E49A2" w:rsidRPr="005E49A2" w14:paraId="0A063405" w14:textId="77777777" w:rsidTr="001E3A66">
        <w:trPr>
          <w:trHeight w:val="261"/>
        </w:trPr>
        <w:tc>
          <w:tcPr>
            <w:tcW w:w="1308" w:type="dxa"/>
          </w:tcPr>
          <w:p w14:paraId="324FDB76" w14:textId="77777777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327" w:type="dxa"/>
          </w:tcPr>
          <w:p w14:paraId="3CA3099F" w14:textId="77777777" w:rsidR="00AB563F" w:rsidRPr="005E49A2" w:rsidRDefault="00AB563F" w:rsidP="003223D9">
            <w:pPr>
              <w:pStyle w:val="TableParagraph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338" w:type="dxa"/>
          </w:tcPr>
          <w:p w14:paraId="55B4E4BD" w14:textId="77777777" w:rsidR="00AB563F" w:rsidRPr="005E49A2" w:rsidRDefault="00AB563F" w:rsidP="00532868">
            <w:pPr>
              <w:pStyle w:val="TableParagraph"/>
              <w:ind w:left="472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</w:tcPr>
          <w:p w14:paraId="17B8078C" w14:textId="77777777" w:rsidR="00AB563F" w:rsidRPr="005E49A2" w:rsidRDefault="00AB563F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E49A2" w:rsidRPr="005E49A2" w14:paraId="12D1593F" w14:textId="77777777" w:rsidTr="00343CD7">
        <w:trPr>
          <w:trHeight w:val="407"/>
        </w:trPr>
        <w:tc>
          <w:tcPr>
            <w:tcW w:w="1308" w:type="dxa"/>
          </w:tcPr>
          <w:p w14:paraId="3968CF23" w14:textId="3AC44276" w:rsidR="004B13D3" w:rsidRPr="005E49A2" w:rsidRDefault="0053286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Mon </w:t>
            </w:r>
            <w:r w:rsidR="004B13D3" w:rsidRPr="005E49A2">
              <w:rPr>
                <w:color w:val="000000" w:themeColor="text1"/>
                <w:sz w:val="20"/>
                <w:szCs w:val="20"/>
              </w:rPr>
              <w:t>18 Sept</w:t>
            </w:r>
          </w:p>
        </w:tc>
        <w:tc>
          <w:tcPr>
            <w:tcW w:w="1327" w:type="dxa"/>
          </w:tcPr>
          <w:p w14:paraId="04DF52E7" w14:textId="70F4700B" w:rsidR="004B13D3" w:rsidRPr="005E49A2" w:rsidRDefault="004B13D3" w:rsidP="003223D9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4338" w:type="dxa"/>
          </w:tcPr>
          <w:p w14:paraId="067C0B96" w14:textId="655037D4" w:rsidR="004B13D3" w:rsidRPr="005E49A2" w:rsidRDefault="004B13D3" w:rsidP="00532868">
            <w:pPr>
              <w:pStyle w:val="TableParagraph"/>
              <w:ind w:left="472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5FD53EA6" w14:textId="09A7097A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3D96AD0E" w14:textId="77777777" w:rsidTr="00343CD7">
        <w:trPr>
          <w:trHeight w:val="407"/>
        </w:trPr>
        <w:tc>
          <w:tcPr>
            <w:tcW w:w="1308" w:type="dxa"/>
          </w:tcPr>
          <w:p w14:paraId="4CFC81B2" w14:textId="500833BC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19 Sep</w:t>
            </w:r>
          </w:p>
        </w:tc>
        <w:tc>
          <w:tcPr>
            <w:tcW w:w="1327" w:type="dxa"/>
          </w:tcPr>
          <w:p w14:paraId="1EE60E3D" w14:textId="33B83BCE" w:rsidR="004B13D3" w:rsidRPr="005E49A2" w:rsidRDefault="004B13D3" w:rsidP="003223D9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1E89F1D7" w14:textId="517AAA0A" w:rsidR="004B13D3" w:rsidRPr="005E49A2" w:rsidRDefault="004B13D3" w:rsidP="00532868">
            <w:pPr>
              <w:pStyle w:val="TableParagraph"/>
              <w:ind w:left="472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  <w:lang w:val="en-GB"/>
              </w:rPr>
              <w:t>Self-Study</w:t>
            </w:r>
          </w:p>
          <w:p w14:paraId="3FEC35BF" w14:textId="19F6D2C0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3D6AC23" w14:textId="07E13168" w:rsidR="004B13D3" w:rsidRPr="005E49A2" w:rsidRDefault="004B13D3" w:rsidP="00532868">
            <w:pPr>
              <w:pStyle w:val="TableParagraph"/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15881C5D" w14:textId="77777777" w:rsidTr="00343CD7">
        <w:trPr>
          <w:trHeight w:val="407"/>
        </w:trPr>
        <w:tc>
          <w:tcPr>
            <w:tcW w:w="1308" w:type="dxa"/>
          </w:tcPr>
          <w:p w14:paraId="5879D2F8" w14:textId="1942F04E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20 Sept</w:t>
            </w:r>
          </w:p>
        </w:tc>
        <w:tc>
          <w:tcPr>
            <w:tcW w:w="1327" w:type="dxa"/>
          </w:tcPr>
          <w:p w14:paraId="549F489D" w14:textId="580FC9DF" w:rsidR="004B13D3" w:rsidRPr="005E49A2" w:rsidRDefault="004B13D3" w:rsidP="003223D9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-17.00</w:t>
            </w:r>
          </w:p>
        </w:tc>
        <w:tc>
          <w:tcPr>
            <w:tcW w:w="4338" w:type="dxa"/>
          </w:tcPr>
          <w:p w14:paraId="137C41B9" w14:textId="69DA27C2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  <w:p w14:paraId="1E3BD24B" w14:textId="7188C257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  <w:tc>
          <w:tcPr>
            <w:tcW w:w="1843" w:type="dxa"/>
          </w:tcPr>
          <w:p w14:paraId="77FF3B05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</w:tr>
      <w:tr w:rsidR="005E49A2" w:rsidRPr="005E49A2" w14:paraId="680BC224" w14:textId="77777777" w:rsidTr="00343CD7">
        <w:trPr>
          <w:trHeight w:val="407"/>
        </w:trPr>
        <w:tc>
          <w:tcPr>
            <w:tcW w:w="1308" w:type="dxa"/>
          </w:tcPr>
          <w:p w14:paraId="21B4E4D8" w14:textId="0031C502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21 Sep</w:t>
            </w:r>
          </w:p>
        </w:tc>
        <w:tc>
          <w:tcPr>
            <w:tcW w:w="1327" w:type="dxa"/>
          </w:tcPr>
          <w:p w14:paraId="33BBE9C4" w14:textId="77777777" w:rsidR="004B13D3" w:rsidRPr="005E49A2" w:rsidRDefault="004B13D3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4CB76A2A" w14:textId="71342D6B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PBL protein </w:t>
            </w:r>
            <w:proofErr w:type="spellStart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>gelation</w:t>
            </w:r>
            <w:proofErr w:type="spellEnd"/>
            <w:r w:rsidRPr="005E49A2">
              <w:rPr>
                <w:i/>
                <w:color w:val="000000" w:themeColor="text1"/>
                <w:sz w:val="20"/>
                <w:szCs w:val="20"/>
                <w:lang w:val="sv-SE"/>
              </w:rPr>
              <w:t xml:space="preserve"> (MJ, JA) * (digital)</w:t>
            </w:r>
          </w:p>
          <w:p w14:paraId="4B03DFFD" w14:textId="47FA398A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  <w:lang w:val="en-GB"/>
              </w:rPr>
              <w:t>Hand in PBL protein gelation report 17:00</w:t>
            </w:r>
          </w:p>
          <w:p w14:paraId="6EB4DA4E" w14:textId="77777777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</w:p>
          <w:p w14:paraId="2B27C3AB" w14:textId="77777777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2F8A4F2A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46CC856E" w14:textId="77777777" w:rsidTr="00343CD7">
        <w:trPr>
          <w:trHeight w:val="433"/>
        </w:trPr>
        <w:tc>
          <w:tcPr>
            <w:tcW w:w="1308" w:type="dxa"/>
          </w:tcPr>
          <w:p w14:paraId="2623CEA6" w14:textId="2A82E692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22 Sep</w:t>
            </w:r>
          </w:p>
        </w:tc>
        <w:tc>
          <w:tcPr>
            <w:tcW w:w="1327" w:type="dxa"/>
          </w:tcPr>
          <w:p w14:paraId="46BB7B8A" w14:textId="6FCB30CA" w:rsidR="004B13D3" w:rsidRPr="005E49A2" w:rsidRDefault="004B13D3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 11.00</w:t>
            </w:r>
          </w:p>
        </w:tc>
        <w:tc>
          <w:tcPr>
            <w:tcW w:w="4338" w:type="dxa"/>
          </w:tcPr>
          <w:p w14:paraId="49F5B757" w14:textId="3A84AE4B" w:rsidR="004B13D3" w:rsidRPr="005E49A2" w:rsidRDefault="004B13D3" w:rsidP="00532868">
            <w:pPr>
              <w:pStyle w:val="TableParagraph"/>
              <w:ind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tarch Gels* (SB, JL)</w:t>
            </w:r>
          </w:p>
          <w:p w14:paraId="217F30AE" w14:textId="3D7E6671" w:rsidR="004B13D3" w:rsidRPr="005E49A2" w:rsidRDefault="004B13D3" w:rsidP="00532868">
            <w:pPr>
              <w:pStyle w:val="TableParagraph"/>
              <w:ind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 (digital lab-</w:t>
            </w:r>
            <w:proofErr w:type="spellStart"/>
            <w:r w:rsidRPr="005E49A2">
              <w:rPr>
                <w:i/>
                <w:color w:val="000000" w:themeColor="text1"/>
                <w:sz w:val="20"/>
                <w:szCs w:val="20"/>
              </w:rPr>
              <w:t>chem</w:t>
            </w:r>
            <w:proofErr w:type="spellEnd"/>
            <w:r w:rsidRPr="005E49A2">
              <w:rPr>
                <w:i/>
                <w:color w:val="000000" w:themeColor="text1"/>
                <w:sz w:val="20"/>
                <w:szCs w:val="20"/>
              </w:rPr>
              <w:t xml:space="preserve"> Lab-films)</w:t>
            </w:r>
          </w:p>
          <w:p w14:paraId="277B4AFE" w14:textId="352CDA7D" w:rsidR="004B13D3" w:rsidRPr="005E49A2" w:rsidRDefault="004B13D3" w:rsidP="00532868">
            <w:pPr>
              <w:pStyle w:val="TableParagraph"/>
              <w:ind w:right="19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FF8CC90" w14:textId="493EFF59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zoom</w:t>
            </w:r>
          </w:p>
        </w:tc>
      </w:tr>
      <w:tr w:rsidR="005E49A2" w:rsidRPr="005E49A2" w14:paraId="1A840802" w14:textId="77777777" w:rsidTr="00343CD7">
        <w:trPr>
          <w:trHeight w:val="407"/>
        </w:trPr>
        <w:tc>
          <w:tcPr>
            <w:tcW w:w="1308" w:type="dxa"/>
          </w:tcPr>
          <w:p w14:paraId="2F27B3FD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27" w:type="dxa"/>
          </w:tcPr>
          <w:p w14:paraId="2130C163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6677A996" w14:textId="77777777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7B1C94B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50301272" w14:textId="77777777" w:rsidTr="00343CD7">
        <w:trPr>
          <w:trHeight w:val="434"/>
        </w:trPr>
        <w:tc>
          <w:tcPr>
            <w:tcW w:w="1308" w:type="dxa"/>
          </w:tcPr>
          <w:p w14:paraId="5633EC53" w14:textId="342EAD00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lastRenderedPageBreak/>
              <w:t>Mon 25 Sep</w:t>
            </w:r>
          </w:p>
        </w:tc>
        <w:tc>
          <w:tcPr>
            <w:tcW w:w="1327" w:type="dxa"/>
          </w:tcPr>
          <w:p w14:paraId="20FDFD74" w14:textId="44B4D0E3" w:rsidR="004B13D3" w:rsidRPr="005E49A2" w:rsidRDefault="004B13D3" w:rsidP="003223D9">
            <w:pPr>
              <w:pStyle w:val="TableParagraph"/>
              <w:ind w:right="148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9.15 - 17.00</w:t>
            </w:r>
          </w:p>
        </w:tc>
        <w:tc>
          <w:tcPr>
            <w:tcW w:w="4338" w:type="dxa"/>
          </w:tcPr>
          <w:p w14:paraId="4AF101B0" w14:textId="20A6F734" w:rsidR="004B13D3" w:rsidRPr="005E49A2" w:rsidRDefault="004B13D3" w:rsidP="00532868">
            <w:pPr>
              <w:pStyle w:val="TableParagraph"/>
              <w:ind w:left="789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hemistry Lab* (JA, MJ, JL, SK )</w:t>
            </w:r>
          </w:p>
        </w:tc>
        <w:tc>
          <w:tcPr>
            <w:tcW w:w="1843" w:type="dxa"/>
          </w:tcPr>
          <w:p w14:paraId="1ADA9FC5" w14:textId="77777777" w:rsidR="004B13D3" w:rsidRPr="005E49A2" w:rsidRDefault="004B13D3" w:rsidP="00532868">
            <w:pPr>
              <w:pStyle w:val="TableParagraph"/>
              <w:ind w:left="288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EKÖL K 2+3</w:t>
            </w:r>
          </w:p>
        </w:tc>
      </w:tr>
      <w:tr w:rsidR="005E49A2" w:rsidRPr="005E49A2" w14:paraId="00CA845E" w14:textId="77777777" w:rsidTr="00FA4300">
        <w:trPr>
          <w:trHeight w:val="414"/>
        </w:trPr>
        <w:tc>
          <w:tcPr>
            <w:tcW w:w="1308" w:type="dxa"/>
          </w:tcPr>
          <w:p w14:paraId="5F407CFF" w14:textId="4296E396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26 Sep</w:t>
            </w:r>
          </w:p>
        </w:tc>
        <w:tc>
          <w:tcPr>
            <w:tcW w:w="1327" w:type="dxa"/>
          </w:tcPr>
          <w:p w14:paraId="48083DD2" w14:textId="77777777" w:rsidR="004B13D3" w:rsidRPr="005E49A2" w:rsidRDefault="004B13D3" w:rsidP="003223D9">
            <w:pPr>
              <w:pStyle w:val="TableParagraph"/>
              <w:ind w:right="165"/>
              <w:jc w:val="right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 - 17.00</w:t>
            </w:r>
          </w:p>
        </w:tc>
        <w:tc>
          <w:tcPr>
            <w:tcW w:w="4338" w:type="dxa"/>
          </w:tcPr>
          <w:p w14:paraId="7F386C70" w14:textId="09C09C4F" w:rsidR="004B13D3" w:rsidRPr="005E49A2" w:rsidRDefault="004B13D3" w:rsidP="00532868">
            <w:pPr>
              <w:pStyle w:val="TableParagraph"/>
              <w:ind w:left="765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hemistry Lab * (JA, MJ, JL,  SK )</w:t>
            </w:r>
          </w:p>
        </w:tc>
        <w:tc>
          <w:tcPr>
            <w:tcW w:w="1843" w:type="dxa"/>
          </w:tcPr>
          <w:p w14:paraId="32A50C02" w14:textId="77777777" w:rsidR="004B13D3" w:rsidRPr="005E49A2" w:rsidRDefault="004B13D3" w:rsidP="00532868">
            <w:pPr>
              <w:pStyle w:val="TableParagraph"/>
              <w:ind w:left="288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EKÖL K 2+3</w:t>
            </w:r>
          </w:p>
        </w:tc>
      </w:tr>
      <w:tr w:rsidR="005E49A2" w:rsidRPr="005E49A2" w14:paraId="6E7FB40C" w14:textId="77777777" w:rsidTr="00343CD7">
        <w:trPr>
          <w:trHeight w:val="407"/>
        </w:trPr>
        <w:tc>
          <w:tcPr>
            <w:tcW w:w="1308" w:type="dxa"/>
          </w:tcPr>
          <w:p w14:paraId="7444C33E" w14:textId="6046F82F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27 Sep</w:t>
            </w:r>
          </w:p>
        </w:tc>
        <w:tc>
          <w:tcPr>
            <w:tcW w:w="1327" w:type="dxa"/>
          </w:tcPr>
          <w:p w14:paraId="0D030B1A" w14:textId="5B284DDE" w:rsidR="004B13D3" w:rsidRPr="005E49A2" w:rsidRDefault="004B13D3" w:rsidP="003223D9">
            <w:pPr>
              <w:pStyle w:val="TableParagraph"/>
              <w:ind w:right="165"/>
              <w:jc w:val="righ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48CDA0EA" w14:textId="25FF74A5" w:rsidR="004B13D3" w:rsidRPr="005E49A2" w:rsidRDefault="004B13D3" w:rsidP="00532868">
            <w:pPr>
              <w:pStyle w:val="TableParagraph"/>
              <w:ind w:left="765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13A2FAE4" w14:textId="7921EE18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6F2B2CC7" w14:textId="77777777" w:rsidTr="00343CD7">
        <w:trPr>
          <w:trHeight w:val="407"/>
        </w:trPr>
        <w:tc>
          <w:tcPr>
            <w:tcW w:w="1308" w:type="dxa"/>
          </w:tcPr>
          <w:p w14:paraId="342B2B8B" w14:textId="26A3A712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28 Sep</w:t>
            </w:r>
          </w:p>
        </w:tc>
        <w:tc>
          <w:tcPr>
            <w:tcW w:w="1327" w:type="dxa"/>
          </w:tcPr>
          <w:p w14:paraId="77323EA5" w14:textId="0B6F9969" w:rsidR="004B13D3" w:rsidRPr="005E49A2" w:rsidRDefault="004B13D3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9.15 - 17.00</w:t>
            </w:r>
          </w:p>
        </w:tc>
        <w:tc>
          <w:tcPr>
            <w:tcW w:w="4338" w:type="dxa"/>
          </w:tcPr>
          <w:p w14:paraId="267A335F" w14:textId="542A97C9" w:rsidR="004B13D3" w:rsidRPr="005E49A2" w:rsidRDefault="004B13D3" w:rsidP="00532868">
            <w:pPr>
              <w:pStyle w:val="TableParagraph"/>
              <w:ind w:right="190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hemistry Lab * (JA, MJ, JL, SK )</w:t>
            </w:r>
          </w:p>
        </w:tc>
        <w:tc>
          <w:tcPr>
            <w:tcW w:w="1843" w:type="dxa"/>
          </w:tcPr>
          <w:p w14:paraId="39117E68" w14:textId="653116B4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EKÖL K 2 + 3</w:t>
            </w:r>
          </w:p>
        </w:tc>
      </w:tr>
      <w:tr w:rsidR="005E49A2" w:rsidRPr="005E49A2" w14:paraId="7B4DEF98" w14:textId="77777777" w:rsidTr="001E3A66">
        <w:trPr>
          <w:trHeight w:val="1076"/>
        </w:trPr>
        <w:tc>
          <w:tcPr>
            <w:tcW w:w="1308" w:type="dxa"/>
          </w:tcPr>
          <w:p w14:paraId="6661B5B1" w14:textId="06DE7CF4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29 Sept</w:t>
            </w:r>
          </w:p>
        </w:tc>
        <w:tc>
          <w:tcPr>
            <w:tcW w:w="1327" w:type="dxa"/>
          </w:tcPr>
          <w:p w14:paraId="4D843A9D" w14:textId="16D4DC2F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 9.15 - 17:00</w:t>
            </w:r>
          </w:p>
        </w:tc>
        <w:tc>
          <w:tcPr>
            <w:tcW w:w="4338" w:type="dxa"/>
          </w:tcPr>
          <w:p w14:paraId="68E0040D" w14:textId="37991688" w:rsidR="004B13D3" w:rsidRPr="005E49A2" w:rsidRDefault="004B13D3" w:rsidP="00532868">
            <w:pPr>
              <w:pStyle w:val="TableParagraph"/>
              <w:ind w:left="198" w:right="18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hemistry lab</w:t>
            </w:r>
          </w:p>
          <w:p w14:paraId="623524B5" w14:textId="6EAC1DFF" w:rsidR="004B13D3" w:rsidRPr="005E49A2" w:rsidRDefault="004B13D3" w:rsidP="00532868">
            <w:pPr>
              <w:pStyle w:val="TableParagraph"/>
              <w:ind w:left="198" w:right="18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Lab cleaning* (Afternoon)</w:t>
            </w:r>
          </w:p>
          <w:p w14:paraId="2BCE0CEC" w14:textId="77777777" w:rsidR="004B13D3" w:rsidRPr="005E49A2" w:rsidRDefault="004B13D3" w:rsidP="00532868">
            <w:pPr>
              <w:pStyle w:val="TableParagraph"/>
              <w:ind w:left="197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Possibility to ask questions about lab report</w:t>
            </w:r>
          </w:p>
          <w:p w14:paraId="75AC863E" w14:textId="07124762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 xml:space="preserve">(JA, MJ, </w:t>
            </w:r>
            <w:r w:rsidRPr="005E49A2">
              <w:rPr>
                <w:color w:val="000000" w:themeColor="text1"/>
                <w:sz w:val="20"/>
                <w:szCs w:val="20"/>
              </w:rPr>
              <w:t>JL,</w:t>
            </w: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 xml:space="preserve"> SK )</w:t>
            </w:r>
          </w:p>
        </w:tc>
        <w:tc>
          <w:tcPr>
            <w:tcW w:w="1843" w:type="dxa"/>
          </w:tcPr>
          <w:p w14:paraId="76A6E28B" w14:textId="2740F2E0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EKÖL K 2 + 3</w:t>
            </w:r>
          </w:p>
        </w:tc>
      </w:tr>
      <w:tr w:rsidR="005E49A2" w:rsidRPr="005E49A2" w14:paraId="4D78F8EE" w14:textId="77777777" w:rsidTr="00343CD7">
        <w:trPr>
          <w:trHeight w:val="366"/>
        </w:trPr>
        <w:tc>
          <w:tcPr>
            <w:tcW w:w="1308" w:type="dxa"/>
          </w:tcPr>
          <w:p w14:paraId="77ED9938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27" w:type="dxa"/>
          </w:tcPr>
          <w:p w14:paraId="711BF50C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5894C95D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5EFDE64D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713B66AD" w14:textId="77777777" w:rsidTr="00343CD7">
        <w:trPr>
          <w:trHeight w:val="369"/>
        </w:trPr>
        <w:tc>
          <w:tcPr>
            <w:tcW w:w="1308" w:type="dxa"/>
          </w:tcPr>
          <w:p w14:paraId="34F29DF3" w14:textId="65B5A556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02 Oct</w:t>
            </w:r>
          </w:p>
        </w:tc>
        <w:tc>
          <w:tcPr>
            <w:tcW w:w="1327" w:type="dxa"/>
          </w:tcPr>
          <w:p w14:paraId="5AA244CC" w14:textId="22193BED" w:rsidR="004B13D3" w:rsidRPr="005E49A2" w:rsidRDefault="004B13D3" w:rsidP="003223D9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-17.00</w:t>
            </w:r>
          </w:p>
        </w:tc>
        <w:tc>
          <w:tcPr>
            <w:tcW w:w="4338" w:type="dxa"/>
          </w:tcPr>
          <w:p w14:paraId="6D6A5B23" w14:textId="010DDC8E" w:rsidR="004B13D3" w:rsidRPr="005E49A2" w:rsidRDefault="004B13D3" w:rsidP="00532868">
            <w:pPr>
              <w:pStyle w:val="TableParagraph"/>
              <w:ind w:left="198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tarch Gels lab (in groups) (SB, Jing)*</w:t>
            </w:r>
          </w:p>
          <w:p w14:paraId="1E3637EE" w14:textId="65E309F1" w:rsidR="004B13D3" w:rsidRPr="005E49A2" w:rsidRDefault="004B13D3" w:rsidP="00532868">
            <w:pPr>
              <w:pStyle w:val="TableParagraph"/>
              <w:ind w:left="198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BÖL</w:t>
            </w:r>
          </w:p>
        </w:tc>
        <w:tc>
          <w:tcPr>
            <w:tcW w:w="1843" w:type="dxa"/>
          </w:tcPr>
          <w:p w14:paraId="210C5591" w14:textId="01B23C0B" w:rsidR="004B13D3" w:rsidRPr="005E49A2" w:rsidRDefault="00F37B2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BÖL 1</w:t>
            </w:r>
          </w:p>
        </w:tc>
      </w:tr>
      <w:tr w:rsidR="005E49A2" w:rsidRPr="005E49A2" w14:paraId="51EDA0AC" w14:textId="77777777" w:rsidTr="00343CD7">
        <w:trPr>
          <w:trHeight w:val="369"/>
        </w:trPr>
        <w:tc>
          <w:tcPr>
            <w:tcW w:w="1308" w:type="dxa"/>
          </w:tcPr>
          <w:p w14:paraId="0EDEF43C" w14:textId="240CF42E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03 Oct</w:t>
            </w:r>
          </w:p>
        </w:tc>
        <w:tc>
          <w:tcPr>
            <w:tcW w:w="1327" w:type="dxa"/>
          </w:tcPr>
          <w:p w14:paraId="7EEB9F07" w14:textId="6DFBBDB3" w:rsidR="004B13D3" w:rsidRPr="005E49A2" w:rsidRDefault="004B13D3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15A7036D" w14:textId="23F3A46C" w:rsidR="004B13D3" w:rsidRPr="005E49A2" w:rsidRDefault="004B13D3" w:rsidP="00532868">
            <w:pPr>
              <w:pStyle w:val="Header"/>
              <w:ind w:left="195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433B385A" w14:textId="62658199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5ACACC25" w14:textId="77777777" w:rsidTr="00343CD7">
        <w:trPr>
          <w:trHeight w:val="407"/>
        </w:trPr>
        <w:tc>
          <w:tcPr>
            <w:tcW w:w="1308" w:type="dxa"/>
          </w:tcPr>
          <w:p w14:paraId="2439C75E" w14:textId="22338B8F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04 Oct</w:t>
            </w:r>
          </w:p>
        </w:tc>
        <w:tc>
          <w:tcPr>
            <w:tcW w:w="1327" w:type="dxa"/>
          </w:tcPr>
          <w:p w14:paraId="57A235AB" w14:textId="17B11B77" w:rsidR="004B13D3" w:rsidRPr="005E49A2" w:rsidRDefault="004B13D3" w:rsidP="003223D9">
            <w:pPr>
              <w:pStyle w:val="TableParagraph"/>
              <w:ind w:left="179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-12.00</w:t>
            </w:r>
          </w:p>
        </w:tc>
        <w:tc>
          <w:tcPr>
            <w:tcW w:w="4338" w:type="dxa"/>
          </w:tcPr>
          <w:p w14:paraId="04F1B6C5" w14:textId="0FE312E3" w:rsidR="004B13D3" w:rsidRPr="005E49A2" w:rsidRDefault="004B13D3" w:rsidP="00532868">
            <w:pPr>
              <w:pStyle w:val="Header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47FD4848" w14:textId="1B1C1C33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2CCF8939" w14:textId="77777777" w:rsidTr="00343CD7">
        <w:trPr>
          <w:trHeight w:val="517"/>
        </w:trPr>
        <w:tc>
          <w:tcPr>
            <w:tcW w:w="1308" w:type="dxa"/>
          </w:tcPr>
          <w:p w14:paraId="6277CEDE" w14:textId="0494BF9E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05 Oct</w:t>
            </w:r>
          </w:p>
        </w:tc>
        <w:tc>
          <w:tcPr>
            <w:tcW w:w="1327" w:type="dxa"/>
          </w:tcPr>
          <w:p w14:paraId="4C9A219E" w14:textId="44335044" w:rsidR="004B13D3" w:rsidRPr="005E49A2" w:rsidRDefault="004B13D3" w:rsidP="003223D9">
            <w:pPr>
              <w:pStyle w:val="TableParagraph"/>
              <w:ind w:right="165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9.15 - 12.00</w:t>
            </w:r>
          </w:p>
        </w:tc>
        <w:tc>
          <w:tcPr>
            <w:tcW w:w="4338" w:type="dxa"/>
          </w:tcPr>
          <w:p w14:paraId="0C7E6873" w14:textId="0BD2E198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>Discussion Gels and Emulsions* (JA, MJ) (seminar)</w:t>
            </w:r>
          </w:p>
          <w:p w14:paraId="4E25F42B" w14:textId="1A821C25" w:rsidR="004B13D3" w:rsidRPr="005E49A2" w:rsidRDefault="004B13D3" w:rsidP="00532868">
            <w:pPr>
              <w:pStyle w:val="TableParagraph"/>
              <w:ind w:right="138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3E35B0E1" w14:textId="0ACD468F" w:rsidR="003E48A8" w:rsidRPr="005E49A2" w:rsidRDefault="003E48A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6</w:t>
            </w:r>
          </w:p>
        </w:tc>
      </w:tr>
      <w:tr w:rsidR="005E49A2" w:rsidRPr="005E49A2" w14:paraId="3BF6437A" w14:textId="77777777" w:rsidTr="00343CD7">
        <w:trPr>
          <w:trHeight w:val="407"/>
        </w:trPr>
        <w:tc>
          <w:tcPr>
            <w:tcW w:w="1308" w:type="dxa"/>
          </w:tcPr>
          <w:p w14:paraId="30D00F3F" w14:textId="5987CF0A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06 Oct</w:t>
            </w:r>
          </w:p>
        </w:tc>
        <w:tc>
          <w:tcPr>
            <w:tcW w:w="1327" w:type="dxa"/>
          </w:tcPr>
          <w:p w14:paraId="38E5BEED" w14:textId="7F407E3B" w:rsidR="004B13D3" w:rsidRPr="005E49A2" w:rsidRDefault="004B13D3" w:rsidP="003223D9">
            <w:pPr>
              <w:pStyle w:val="TableParagraph"/>
              <w:ind w:right="165"/>
              <w:jc w:val="righ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60DA582C" w14:textId="77777777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3375742A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6CA416D1" w14:textId="77777777" w:rsidTr="00343CD7">
        <w:trPr>
          <w:trHeight w:val="434"/>
        </w:trPr>
        <w:tc>
          <w:tcPr>
            <w:tcW w:w="1308" w:type="dxa"/>
          </w:tcPr>
          <w:p w14:paraId="71877F73" w14:textId="77777777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27" w:type="dxa"/>
          </w:tcPr>
          <w:p w14:paraId="763160B3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5F57B207" w14:textId="77777777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255B240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089DC1BA" w14:textId="77777777" w:rsidTr="00343CD7">
        <w:trPr>
          <w:trHeight w:val="407"/>
        </w:trPr>
        <w:tc>
          <w:tcPr>
            <w:tcW w:w="1308" w:type="dxa"/>
          </w:tcPr>
          <w:p w14:paraId="6E0C3A65" w14:textId="462ADC3F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09 Oct</w:t>
            </w:r>
          </w:p>
        </w:tc>
        <w:tc>
          <w:tcPr>
            <w:tcW w:w="1327" w:type="dxa"/>
          </w:tcPr>
          <w:p w14:paraId="6629393D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5685BF70" w14:textId="3FC87BAF" w:rsidR="004B13D3" w:rsidRPr="005E49A2" w:rsidRDefault="004B13D3" w:rsidP="00532868">
            <w:pPr>
              <w:pStyle w:val="TableParagraph"/>
              <w:ind w:left="199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Hand in final version of PBL protein gelation and emulsion lab reports 17:00</w:t>
            </w:r>
          </w:p>
        </w:tc>
        <w:tc>
          <w:tcPr>
            <w:tcW w:w="1843" w:type="dxa"/>
          </w:tcPr>
          <w:p w14:paraId="640E0334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614EFDA4" w14:textId="77777777" w:rsidTr="00343CD7">
        <w:trPr>
          <w:trHeight w:val="407"/>
        </w:trPr>
        <w:tc>
          <w:tcPr>
            <w:tcW w:w="1308" w:type="dxa"/>
          </w:tcPr>
          <w:p w14:paraId="271DBC43" w14:textId="1041E7BE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10 Oct</w:t>
            </w:r>
          </w:p>
        </w:tc>
        <w:tc>
          <w:tcPr>
            <w:tcW w:w="1327" w:type="dxa"/>
          </w:tcPr>
          <w:p w14:paraId="3ACC18F4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42E60E79" w14:textId="52867049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Hand in Starch gels report 17:00</w:t>
            </w:r>
          </w:p>
        </w:tc>
        <w:tc>
          <w:tcPr>
            <w:tcW w:w="1843" w:type="dxa"/>
          </w:tcPr>
          <w:p w14:paraId="0EC61CE4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029BA792" w14:textId="77777777" w:rsidTr="00343CD7">
        <w:trPr>
          <w:trHeight w:val="657"/>
        </w:trPr>
        <w:tc>
          <w:tcPr>
            <w:tcW w:w="1308" w:type="dxa"/>
          </w:tcPr>
          <w:p w14:paraId="2E6559DE" w14:textId="4A7F573A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11 Oct</w:t>
            </w:r>
          </w:p>
        </w:tc>
        <w:tc>
          <w:tcPr>
            <w:tcW w:w="1327" w:type="dxa"/>
          </w:tcPr>
          <w:p w14:paraId="01355299" w14:textId="418F79A0" w:rsidR="004B13D3" w:rsidRPr="005E49A2" w:rsidRDefault="004B13D3" w:rsidP="003223D9">
            <w:pPr>
              <w:pStyle w:val="TableParagraph"/>
              <w:ind w:right="165"/>
              <w:jc w:val="righ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75AE6CDA" w14:textId="34254BED" w:rsidR="004B13D3" w:rsidRPr="005E49A2" w:rsidRDefault="004B13D3" w:rsidP="00532868">
            <w:pPr>
              <w:pStyle w:val="TableParagraph"/>
              <w:ind w:left="1682" w:right="219" w:hanging="1433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3F92ED05" w14:textId="21D05ACF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183608D2" w14:textId="77777777" w:rsidTr="00343CD7">
        <w:trPr>
          <w:trHeight w:val="407"/>
        </w:trPr>
        <w:tc>
          <w:tcPr>
            <w:tcW w:w="1308" w:type="dxa"/>
          </w:tcPr>
          <w:p w14:paraId="28783BD8" w14:textId="4F722C4F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12 Oct</w:t>
            </w:r>
          </w:p>
        </w:tc>
        <w:tc>
          <w:tcPr>
            <w:tcW w:w="1327" w:type="dxa"/>
          </w:tcPr>
          <w:p w14:paraId="279CA2F7" w14:textId="0540E317" w:rsidR="004B13D3" w:rsidRPr="005E49A2" w:rsidRDefault="00F37B2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13.15</w:t>
            </w:r>
            <w:r w:rsidR="004B13D3" w:rsidRPr="005E49A2">
              <w:rPr>
                <w:color w:val="000000" w:themeColor="text1"/>
                <w:sz w:val="20"/>
                <w:szCs w:val="20"/>
              </w:rPr>
              <w:t xml:space="preserve"> – 16.00</w:t>
            </w:r>
          </w:p>
        </w:tc>
        <w:tc>
          <w:tcPr>
            <w:tcW w:w="4338" w:type="dxa"/>
          </w:tcPr>
          <w:p w14:paraId="3F24B1E0" w14:textId="3E87550E" w:rsidR="004B13D3" w:rsidRPr="005E49A2" w:rsidRDefault="004B13D3" w:rsidP="00532868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Presentation Chemistry Lab report* (SK) (Seminar)</w:t>
            </w:r>
          </w:p>
        </w:tc>
        <w:tc>
          <w:tcPr>
            <w:tcW w:w="1843" w:type="dxa"/>
          </w:tcPr>
          <w:p w14:paraId="7DC8B789" w14:textId="13C52136" w:rsidR="004B13D3" w:rsidRPr="005E49A2" w:rsidRDefault="003E48A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</w:tc>
      </w:tr>
      <w:tr w:rsidR="005E49A2" w:rsidRPr="005E49A2" w14:paraId="4592CB98" w14:textId="77777777" w:rsidTr="00343CD7">
        <w:trPr>
          <w:trHeight w:val="407"/>
        </w:trPr>
        <w:tc>
          <w:tcPr>
            <w:tcW w:w="1308" w:type="dxa"/>
          </w:tcPr>
          <w:p w14:paraId="6BFD121D" w14:textId="69E1F611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13 Oct</w:t>
            </w:r>
          </w:p>
        </w:tc>
        <w:tc>
          <w:tcPr>
            <w:tcW w:w="1327" w:type="dxa"/>
          </w:tcPr>
          <w:p w14:paraId="66ACDAB8" w14:textId="7A7F58B6" w:rsidR="004B13D3" w:rsidRPr="005E49A2" w:rsidRDefault="004B13D3" w:rsidP="003223D9">
            <w:pPr>
              <w:pStyle w:val="TableParagraph"/>
              <w:ind w:right="216"/>
              <w:jc w:val="righ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104FAC2C" w14:textId="77777777" w:rsidR="004B13D3" w:rsidRPr="005E49A2" w:rsidRDefault="004B13D3" w:rsidP="00532868">
            <w:pPr>
              <w:pStyle w:val="TableParagraph"/>
              <w:ind w:left="371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 xml:space="preserve">hand in first </w:t>
            </w:r>
            <w:r w:rsidRPr="005E49A2">
              <w:rPr>
                <w:color w:val="000000" w:themeColor="text1"/>
                <w:sz w:val="20"/>
                <w:szCs w:val="20"/>
              </w:rPr>
              <w:t xml:space="preserve">Chemistry Lab </w:t>
            </w:r>
            <w:r w:rsidRPr="005E49A2">
              <w:rPr>
                <w:i/>
                <w:color w:val="000000" w:themeColor="text1"/>
                <w:sz w:val="20"/>
                <w:szCs w:val="20"/>
              </w:rPr>
              <w:t>Report</w:t>
            </w:r>
            <w:r w:rsidRPr="005E49A2">
              <w:rPr>
                <w:color w:val="000000" w:themeColor="text1"/>
                <w:sz w:val="20"/>
                <w:szCs w:val="20"/>
              </w:rPr>
              <w:t xml:space="preserve">* </w:t>
            </w:r>
            <w:r w:rsidRPr="005E49A2">
              <w:rPr>
                <w:i/>
                <w:color w:val="000000" w:themeColor="text1"/>
                <w:sz w:val="20"/>
                <w:szCs w:val="20"/>
              </w:rPr>
              <w:t>18.00</w:t>
            </w:r>
          </w:p>
        </w:tc>
        <w:tc>
          <w:tcPr>
            <w:tcW w:w="1843" w:type="dxa"/>
          </w:tcPr>
          <w:p w14:paraId="5B8CD9F7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67F5C8EB" w14:textId="77777777" w:rsidTr="00343CD7">
        <w:trPr>
          <w:trHeight w:val="434"/>
        </w:trPr>
        <w:tc>
          <w:tcPr>
            <w:tcW w:w="1308" w:type="dxa"/>
          </w:tcPr>
          <w:p w14:paraId="2B997185" w14:textId="77777777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27" w:type="dxa"/>
          </w:tcPr>
          <w:p w14:paraId="38A4B2FD" w14:textId="77777777" w:rsidR="004B13D3" w:rsidRPr="005E49A2" w:rsidRDefault="004B13D3" w:rsidP="003223D9">
            <w:pPr>
              <w:pStyle w:val="TableParagraph"/>
              <w:ind w:right="165"/>
              <w:jc w:val="righ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21736C2E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409D323" w14:textId="77777777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699BEDF1" w14:textId="77777777" w:rsidTr="00343CD7">
        <w:trPr>
          <w:trHeight w:val="407"/>
        </w:trPr>
        <w:tc>
          <w:tcPr>
            <w:tcW w:w="1308" w:type="dxa"/>
          </w:tcPr>
          <w:p w14:paraId="5B29CC17" w14:textId="0BC162EE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16 Oct</w:t>
            </w:r>
          </w:p>
        </w:tc>
        <w:tc>
          <w:tcPr>
            <w:tcW w:w="1327" w:type="dxa"/>
          </w:tcPr>
          <w:p w14:paraId="6D877DB2" w14:textId="4C2C2EF0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9.15 -10.00</w:t>
            </w:r>
          </w:p>
          <w:p w14:paraId="6918B603" w14:textId="77777777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10.15-11.00</w:t>
            </w:r>
          </w:p>
          <w:p w14:paraId="01EE12B9" w14:textId="12E5CB95" w:rsidR="004B13D3" w:rsidRPr="005E49A2" w:rsidRDefault="004B13D3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38" w:type="dxa"/>
          </w:tcPr>
          <w:p w14:paraId="2550FCD4" w14:textId="15DEA1EC" w:rsidR="004B13D3" w:rsidRPr="005E49A2" w:rsidRDefault="004B13D3" w:rsidP="00532868">
            <w:pPr>
              <w:pStyle w:val="TableParagraph"/>
              <w:ind w:left="70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X-ray (HH)</w:t>
            </w:r>
          </w:p>
          <w:p w14:paraId="2F001EA5" w14:textId="18F69C43" w:rsidR="004B13D3" w:rsidRPr="005E49A2" w:rsidRDefault="004B13D3" w:rsidP="00532868">
            <w:pPr>
              <w:pStyle w:val="TableParagraph"/>
              <w:ind w:left="70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omography (JA)</w:t>
            </w:r>
          </w:p>
        </w:tc>
        <w:tc>
          <w:tcPr>
            <w:tcW w:w="1843" w:type="dxa"/>
          </w:tcPr>
          <w:p w14:paraId="5742E5FB" w14:textId="77777777" w:rsidR="004B13D3" w:rsidRPr="005E49A2" w:rsidRDefault="003E48A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  <w:p w14:paraId="32A47151" w14:textId="6E767382" w:rsidR="003E48A8" w:rsidRPr="005E49A2" w:rsidRDefault="003E48A8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2</w:t>
            </w:r>
          </w:p>
        </w:tc>
      </w:tr>
      <w:tr w:rsidR="005E49A2" w:rsidRPr="005E49A2" w14:paraId="11949B54" w14:textId="77777777" w:rsidTr="00343CD7">
        <w:trPr>
          <w:trHeight w:val="407"/>
        </w:trPr>
        <w:tc>
          <w:tcPr>
            <w:tcW w:w="1308" w:type="dxa"/>
          </w:tcPr>
          <w:p w14:paraId="1E041543" w14:textId="260840BB" w:rsidR="004B13D3" w:rsidRPr="005E49A2" w:rsidRDefault="004B13D3" w:rsidP="00532868">
            <w:pPr>
              <w:pStyle w:val="TableParagraph"/>
              <w:ind w:left="107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ue 17 Oct</w:t>
            </w:r>
          </w:p>
        </w:tc>
        <w:tc>
          <w:tcPr>
            <w:tcW w:w="1327" w:type="dxa"/>
          </w:tcPr>
          <w:p w14:paraId="1DB07599" w14:textId="3F73A753" w:rsidR="004B13D3" w:rsidRPr="005E49A2" w:rsidRDefault="004B13D3" w:rsidP="003223D9">
            <w:pPr>
              <w:pStyle w:val="TableParagraph"/>
              <w:ind w:right="204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9.15 -12.00</w:t>
            </w:r>
          </w:p>
        </w:tc>
        <w:tc>
          <w:tcPr>
            <w:tcW w:w="4338" w:type="dxa"/>
          </w:tcPr>
          <w:p w14:paraId="159C2249" w14:textId="4C5581D3" w:rsidR="004B13D3" w:rsidRPr="005E49A2" w:rsidRDefault="004B13D3" w:rsidP="00532868">
            <w:pPr>
              <w:pStyle w:val="TableParagraph"/>
              <w:ind w:left="1154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ubmit presentation/lecture</w:t>
            </w:r>
          </w:p>
        </w:tc>
        <w:tc>
          <w:tcPr>
            <w:tcW w:w="1843" w:type="dxa"/>
          </w:tcPr>
          <w:p w14:paraId="21DC0ABC" w14:textId="2D474616" w:rsidR="004B13D3" w:rsidRPr="005E49A2" w:rsidRDefault="004B13D3" w:rsidP="00532868">
            <w:pPr>
              <w:pStyle w:val="TableParagraph"/>
              <w:jc w:val="center"/>
              <w:rPr>
                <w:color w:val="000000" w:themeColor="text1"/>
                <w:sz w:val="20"/>
                <w:szCs w:val="20"/>
                <w:lang w:val="sv-SE"/>
              </w:rPr>
            </w:pPr>
          </w:p>
        </w:tc>
      </w:tr>
    </w:tbl>
    <w:p w14:paraId="0D178E81" w14:textId="77777777" w:rsidR="00EB1114" w:rsidRPr="005E49A2" w:rsidRDefault="00EB1114" w:rsidP="003223D9">
      <w:pPr>
        <w:rPr>
          <w:color w:val="000000" w:themeColor="text1"/>
          <w:sz w:val="20"/>
          <w:szCs w:val="20"/>
          <w:lang w:val="sv-SE"/>
        </w:rPr>
        <w:sectPr w:rsidR="00EB1114" w:rsidRPr="005E49A2">
          <w:headerReference w:type="default" r:id="rId7"/>
          <w:type w:val="continuous"/>
          <w:pgSz w:w="11910" w:h="16840"/>
          <w:pgMar w:top="2320" w:right="1680" w:bottom="280" w:left="1340" w:header="854" w:footer="720" w:gutter="0"/>
          <w:cols w:space="720"/>
        </w:sectPr>
      </w:pPr>
    </w:p>
    <w:p w14:paraId="5BC2AC0D" w14:textId="77777777" w:rsidR="00EB1114" w:rsidRPr="005E49A2" w:rsidRDefault="00EB1114" w:rsidP="003223D9">
      <w:pPr>
        <w:pStyle w:val="BodyText"/>
        <w:rPr>
          <w:color w:val="000000" w:themeColor="text1"/>
          <w:sz w:val="20"/>
          <w:szCs w:val="20"/>
          <w:lang w:val="sv-SE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8"/>
        <w:gridCol w:w="1407"/>
        <w:gridCol w:w="4084"/>
        <w:gridCol w:w="1843"/>
      </w:tblGrid>
      <w:tr w:rsidR="005E49A2" w:rsidRPr="005E49A2" w14:paraId="340C436D" w14:textId="77777777" w:rsidTr="006C58A6">
        <w:trPr>
          <w:trHeight w:val="527"/>
        </w:trPr>
        <w:tc>
          <w:tcPr>
            <w:tcW w:w="1308" w:type="dxa"/>
          </w:tcPr>
          <w:p w14:paraId="564F499C" w14:textId="1D304C0F" w:rsidR="00EB1114" w:rsidRPr="005E49A2" w:rsidRDefault="000C3C70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18</w:t>
            </w:r>
            <w:r w:rsidR="00341DE7" w:rsidRPr="005E49A2">
              <w:rPr>
                <w:color w:val="000000" w:themeColor="text1"/>
                <w:sz w:val="20"/>
                <w:szCs w:val="20"/>
              </w:rPr>
              <w:t xml:space="preserve"> Oct</w:t>
            </w:r>
          </w:p>
        </w:tc>
        <w:tc>
          <w:tcPr>
            <w:tcW w:w="1407" w:type="dxa"/>
          </w:tcPr>
          <w:p w14:paraId="3AC7CC2D" w14:textId="593CFCAA" w:rsidR="00DC7674" w:rsidRPr="005E49A2" w:rsidRDefault="00DC7674" w:rsidP="003223D9">
            <w:pPr>
              <w:pStyle w:val="TableParagraph"/>
              <w:ind w:right="204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1DF0A068" w14:textId="03004C18" w:rsidR="00DC7674" w:rsidRPr="005E49A2" w:rsidRDefault="00D12E80" w:rsidP="003223D9">
            <w:pPr>
              <w:pStyle w:val="TableParagraph"/>
              <w:ind w:left="1154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 xml:space="preserve">          </w:t>
            </w:r>
            <w:r w:rsidR="00C70FFA"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33468941" w14:textId="2B9E6A65" w:rsidR="00EB1114" w:rsidRPr="005E49A2" w:rsidRDefault="00EB1114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761F71A4" w14:textId="77777777" w:rsidTr="006C58A6">
        <w:trPr>
          <w:trHeight w:val="410"/>
        </w:trPr>
        <w:tc>
          <w:tcPr>
            <w:tcW w:w="1308" w:type="dxa"/>
          </w:tcPr>
          <w:p w14:paraId="55838B02" w14:textId="6AE89072" w:rsidR="00EB1114" w:rsidRPr="005E49A2" w:rsidRDefault="000C3C70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19</w:t>
            </w:r>
            <w:r w:rsidR="00341DE7" w:rsidRPr="005E49A2">
              <w:rPr>
                <w:color w:val="000000" w:themeColor="text1"/>
                <w:sz w:val="20"/>
                <w:szCs w:val="20"/>
              </w:rPr>
              <w:t xml:space="preserve"> Oct</w:t>
            </w:r>
          </w:p>
        </w:tc>
        <w:tc>
          <w:tcPr>
            <w:tcW w:w="1407" w:type="dxa"/>
          </w:tcPr>
          <w:p w14:paraId="0D04AB62" w14:textId="77777777" w:rsidR="00172C90" w:rsidRPr="005E49A2" w:rsidRDefault="00172C90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.15-12.00</w:t>
            </w:r>
          </w:p>
          <w:p w14:paraId="3278A079" w14:textId="072F860D" w:rsidR="00EB1114" w:rsidRPr="005E49A2" w:rsidRDefault="00172C90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3.15-15.00</w:t>
            </w:r>
          </w:p>
        </w:tc>
        <w:tc>
          <w:tcPr>
            <w:tcW w:w="4084" w:type="dxa"/>
          </w:tcPr>
          <w:p w14:paraId="2392E7A0" w14:textId="230C2FC1" w:rsidR="00172C90" w:rsidRPr="005E49A2" w:rsidRDefault="00172C90" w:rsidP="003223D9">
            <w:pPr>
              <w:pStyle w:val="TableParagraph"/>
              <w:ind w:left="472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  <w:lang w:val="en-GB"/>
              </w:rPr>
              <w:t xml:space="preserve">   Presentations/lectures</w:t>
            </w:r>
          </w:p>
          <w:p w14:paraId="58B10624" w14:textId="29BBC57D" w:rsidR="00EB1114" w:rsidRPr="005E49A2" w:rsidRDefault="00172C90" w:rsidP="003223D9">
            <w:pPr>
              <w:pStyle w:val="TableParagraph"/>
              <w:ind w:left="472"/>
              <w:rPr>
                <w:color w:val="000000" w:themeColor="text1"/>
                <w:sz w:val="20"/>
                <w:szCs w:val="20"/>
                <w:lang w:val="en-GB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(Group-presentation)* (SK</w:t>
            </w:r>
            <w:r w:rsidR="00C97DED" w:rsidRPr="005E49A2">
              <w:rPr>
                <w:color w:val="000000" w:themeColor="text1"/>
                <w:sz w:val="20"/>
                <w:szCs w:val="20"/>
              </w:rPr>
              <w:t>, JL</w:t>
            </w:r>
            <w:r w:rsidRPr="005E49A2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6EDCE360" w14:textId="77777777" w:rsidR="00EB1114" w:rsidRPr="005E49A2" w:rsidRDefault="003E48A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  <w:p w14:paraId="1A457829" w14:textId="52F5EF66" w:rsidR="003E48A8" w:rsidRPr="005E49A2" w:rsidRDefault="003E48A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C213</w:t>
            </w:r>
          </w:p>
        </w:tc>
      </w:tr>
      <w:tr w:rsidR="005E49A2" w:rsidRPr="005E49A2" w14:paraId="6D33EB17" w14:textId="77777777" w:rsidTr="006C58A6">
        <w:trPr>
          <w:trHeight w:val="410"/>
        </w:trPr>
        <w:tc>
          <w:tcPr>
            <w:tcW w:w="1308" w:type="dxa"/>
          </w:tcPr>
          <w:p w14:paraId="2F579BFD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  <w:p w14:paraId="4F07F2AE" w14:textId="014E9A55" w:rsidR="00E5333E" w:rsidRPr="005E49A2" w:rsidRDefault="00E82BF0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  </w:t>
            </w:r>
            <w:r w:rsidR="000C3C70" w:rsidRPr="005E49A2">
              <w:rPr>
                <w:color w:val="000000" w:themeColor="text1"/>
                <w:sz w:val="20"/>
                <w:szCs w:val="20"/>
              </w:rPr>
              <w:t>Fri 20</w:t>
            </w:r>
            <w:r w:rsidR="00E5333E" w:rsidRPr="005E49A2">
              <w:rPr>
                <w:color w:val="000000" w:themeColor="text1"/>
                <w:sz w:val="20"/>
                <w:szCs w:val="20"/>
              </w:rPr>
              <w:t xml:space="preserve"> Oct</w:t>
            </w:r>
          </w:p>
        </w:tc>
        <w:tc>
          <w:tcPr>
            <w:tcW w:w="1407" w:type="dxa"/>
          </w:tcPr>
          <w:p w14:paraId="7EF5D8C5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  <w:p w14:paraId="3889FC6C" w14:textId="13CB1DB4" w:rsidR="00E5333E" w:rsidRPr="005E49A2" w:rsidRDefault="00E82BF0" w:rsidP="003223D9">
            <w:pPr>
              <w:pStyle w:val="TableParagraph"/>
              <w:ind w:left="134" w:right="122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084" w:type="dxa"/>
          </w:tcPr>
          <w:p w14:paraId="20A582A5" w14:textId="77777777" w:rsidR="00E5333E" w:rsidRPr="005E49A2" w:rsidRDefault="00E5333E" w:rsidP="003223D9">
            <w:pPr>
              <w:pStyle w:val="TableParagraph"/>
              <w:ind w:left="198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Se</w:t>
            </w:r>
            <w:r w:rsidR="00DE1C94" w:rsidRPr="005E49A2">
              <w:rPr>
                <w:color w:val="000000" w:themeColor="text1"/>
                <w:sz w:val="20"/>
                <w:szCs w:val="20"/>
              </w:rPr>
              <w:t>lf-</w:t>
            </w:r>
            <w:r w:rsidRPr="005E49A2">
              <w:rPr>
                <w:color w:val="000000" w:themeColor="text1"/>
                <w:sz w:val="20"/>
                <w:szCs w:val="20"/>
              </w:rPr>
              <w:t>study</w:t>
            </w:r>
          </w:p>
          <w:p w14:paraId="0891AB64" w14:textId="77777777" w:rsidR="00E5333E" w:rsidRPr="005E49A2" w:rsidRDefault="00E5333E" w:rsidP="003223D9">
            <w:pPr>
              <w:pStyle w:val="TableParagraph"/>
              <w:ind w:left="198" w:right="190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 xml:space="preserve"> (</w:t>
            </w:r>
            <w:r w:rsidRPr="005E49A2">
              <w:rPr>
                <w:i/>
                <w:color w:val="000000" w:themeColor="text1"/>
                <w:sz w:val="20"/>
                <w:szCs w:val="20"/>
              </w:rPr>
              <w:t>Chemistry Lab report back with comments</w:t>
            </w:r>
            <w:r w:rsidRPr="005E49A2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5768DEB0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54DE7533" w14:textId="77777777" w:rsidTr="006C58A6">
        <w:trPr>
          <w:trHeight w:val="410"/>
        </w:trPr>
        <w:tc>
          <w:tcPr>
            <w:tcW w:w="1308" w:type="dxa"/>
          </w:tcPr>
          <w:p w14:paraId="7BCEB36F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7" w:type="dxa"/>
          </w:tcPr>
          <w:p w14:paraId="43C6A0AF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360F410D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023F63A5" w14:textId="77777777" w:rsidR="00E5333E" w:rsidRPr="005E49A2" w:rsidRDefault="00E5333E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7AB63980" w14:textId="77777777" w:rsidTr="00193BF8">
        <w:trPr>
          <w:trHeight w:val="878"/>
        </w:trPr>
        <w:tc>
          <w:tcPr>
            <w:tcW w:w="1308" w:type="dxa"/>
          </w:tcPr>
          <w:p w14:paraId="75431193" w14:textId="2CA5FCFE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23 Oct</w:t>
            </w:r>
          </w:p>
        </w:tc>
        <w:tc>
          <w:tcPr>
            <w:tcW w:w="1407" w:type="dxa"/>
          </w:tcPr>
          <w:p w14:paraId="29062266" w14:textId="3765B230" w:rsidR="00193BF8" w:rsidRPr="005E49A2" w:rsidRDefault="00193BF8" w:rsidP="003223D9">
            <w:pPr>
              <w:pStyle w:val="TableParagraph"/>
              <w:ind w:left="134" w:right="125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0F61F93C" w14:textId="77777777" w:rsidR="00193BF8" w:rsidRPr="005E49A2" w:rsidRDefault="00193BF8" w:rsidP="003223D9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  <w:p w14:paraId="6B626F67" w14:textId="5C3FF223" w:rsidR="00193BF8" w:rsidRPr="005E49A2" w:rsidRDefault="00193BF8" w:rsidP="003223D9">
            <w:pPr>
              <w:pStyle w:val="TableParagraph"/>
              <w:ind w:left="1240" w:right="463" w:hanging="752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 xml:space="preserve">Final Hand in Chemistry Lab Report* </w:t>
            </w:r>
            <w:r w:rsidR="001E3A66" w:rsidRPr="005E49A2">
              <w:rPr>
                <w:i/>
                <w:color w:val="000000" w:themeColor="text1"/>
                <w:sz w:val="20"/>
                <w:szCs w:val="20"/>
              </w:rPr>
              <w:t xml:space="preserve">  </w:t>
            </w:r>
            <w:r w:rsidR="000011BA" w:rsidRPr="005E49A2">
              <w:rPr>
                <w:i/>
                <w:color w:val="000000" w:themeColor="text1"/>
                <w:sz w:val="20"/>
                <w:szCs w:val="20"/>
              </w:rPr>
              <w:t xml:space="preserve">     </w:t>
            </w:r>
            <w:r w:rsidRPr="005E49A2">
              <w:rPr>
                <w:i/>
                <w:color w:val="000000" w:themeColor="text1"/>
                <w:sz w:val="20"/>
                <w:szCs w:val="20"/>
              </w:rPr>
              <w:t>18.00</w:t>
            </w:r>
          </w:p>
        </w:tc>
        <w:tc>
          <w:tcPr>
            <w:tcW w:w="1843" w:type="dxa"/>
          </w:tcPr>
          <w:p w14:paraId="3A58C625" w14:textId="61E2B3EA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191323E2" w14:textId="77777777" w:rsidTr="006C58A6">
        <w:trPr>
          <w:trHeight w:val="410"/>
        </w:trPr>
        <w:tc>
          <w:tcPr>
            <w:tcW w:w="1308" w:type="dxa"/>
          </w:tcPr>
          <w:p w14:paraId="3BC8EF51" w14:textId="0CBB84B8" w:rsidR="00193BF8" w:rsidRPr="005E49A2" w:rsidRDefault="00193BF8" w:rsidP="003223D9">
            <w:pPr>
              <w:rPr>
                <w:color w:val="000000" w:themeColor="text1"/>
              </w:rPr>
            </w:pPr>
            <w:r w:rsidRPr="005E49A2">
              <w:rPr>
                <w:color w:val="000000" w:themeColor="text1"/>
              </w:rPr>
              <w:t xml:space="preserve"> Tue 24 Oct</w:t>
            </w:r>
          </w:p>
        </w:tc>
        <w:tc>
          <w:tcPr>
            <w:tcW w:w="1407" w:type="dxa"/>
          </w:tcPr>
          <w:p w14:paraId="2691CE2B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6C1BB153" w14:textId="509AE907" w:rsidR="00193BF8" w:rsidRPr="005E49A2" w:rsidRDefault="00193BF8" w:rsidP="003223D9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7D6EA73F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7B7BDFEF" w14:textId="77777777" w:rsidTr="006C58A6">
        <w:trPr>
          <w:trHeight w:val="410"/>
        </w:trPr>
        <w:tc>
          <w:tcPr>
            <w:tcW w:w="1308" w:type="dxa"/>
          </w:tcPr>
          <w:p w14:paraId="0E5462A8" w14:textId="067826A8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Wed 25 Oct</w:t>
            </w:r>
          </w:p>
        </w:tc>
        <w:tc>
          <w:tcPr>
            <w:tcW w:w="1407" w:type="dxa"/>
          </w:tcPr>
          <w:p w14:paraId="56597A6E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41BABF07" w14:textId="77777777" w:rsidR="00193BF8" w:rsidRPr="005E49A2" w:rsidRDefault="00193BF8" w:rsidP="003223D9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343F4D0E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7F1C51CA" w14:textId="77777777" w:rsidTr="006C58A6">
        <w:trPr>
          <w:trHeight w:val="410"/>
        </w:trPr>
        <w:tc>
          <w:tcPr>
            <w:tcW w:w="1308" w:type="dxa"/>
          </w:tcPr>
          <w:p w14:paraId="5A4AC976" w14:textId="6B67C6A9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Thu 26 Oct</w:t>
            </w:r>
          </w:p>
        </w:tc>
        <w:tc>
          <w:tcPr>
            <w:tcW w:w="1407" w:type="dxa"/>
          </w:tcPr>
          <w:p w14:paraId="021F949B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10949E88" w14:textId="77777777" w:rsidR="00193BF8" w:rsidRPr="005E49A2" w:rsidRDefault="00193BF8" w:rsidP="003223D9">
            <w:pPr>
              <w:pStyle w:val="TableParagraph"/>
              <w:ind w:left="199" w:right="189"/>
              <w:jc w:val="center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Self-study</w:t>
            </w:r>
          </w:p>
        </w:tc>
        <w:tc>
          <w:tcPr>
            <w:tcW w:w="1843" w:type="dxa"/>
          </w:tcPr>
          <w:p w14:paraId="30927EEF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1B44773C" w14:textId="77777777" w:rsidTr="006C58A6">
        <w:trPr>
          <w:trHeight w:val="410"/>
        </w:trPr>
        <w:tc>
          <w:tcPr>
            <w:tcW w:w="1308" w:type="dxa"/>
          </w:tcPr>
          <w:p w14:paraId="7C7AB0B5" w14:textId="0C051218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Fri 27 Oct</w:t>
            </w:r>
          </w:p>
        </w:tc>
        <w:tc>
          <w:tcPr>
            <w:tcW w:w="1407" w:type="dxa"/>
          </w:tcPr>
          <w:p w14:paraId="09DA198D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0F12EB33" w14:textId="76F0F509" w:rsidR="00193BF8" w:rsidRPr="005E49A2" w:rsidRDefault="00193BF8" w:rsidP="003223D9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Exam</w:t>
            </w:r>
          </w:p>
        </w:tc>
        <w:tc>
          <w:tcPr>
            <w:tcW w:w="1843" w:type="dxa"/>
          </w:tcPr>
          <w:p w14:paraId="63D5C71C" w14:textId="77777777" w:rsidR="00193BF8" w:rsidRPr="005E49A2" w:rsidRDefault="00193BF8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3C75E7CE" w14:textId="77777777" w:rsidTr="006C58A6">
        <w:trPr>
          <w:trHeight w:val="410"/>
        </w:trPr>
        <w:tc>
          <w:tcPr>
            <w:tcW w:w="1308" w:type="dxa"/>
          </w:tcPr>
          <w:p w14:paraId="084C565B" w14:textId="77777777" w:rsidR="001E3A66" w:rsidRPr="005E49A2" w:rsidRDefault="001E3A66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7" w:type="dxa"/>
          </w:tcPr>
          <w:p w14:paraId="739987CB" w14:textId="77777777" w:rsidR="001E3A66" w:rsidRPr="005E49A2" w:rsidRDefault="001E3A66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63FB736D" w14:textId="77777777" w:rsidR="001E3A66" w:rsidRPr="005E49A2" w:rsidRDefault="001E3A66" w:rsidP="003223D9">
            <w:pPr>
              <w:pStyle w:val="TableParagraph"/>
              <w:ind w:left="199" w:right="189"/>
              <w:jc w:val="center"/>
              <w:rPr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843" w:type="dxa"/>
          </w:tcPr>
          <w:p w14:paraId="40880007" w14:textId="77777777" w:rsidR="001E3A66" w:rsidRPr="005E49A2" w:rsidRDefault="001E3A66" w:rsidP="003223D9">
            <w:pPr>
              <w:pStyle w:val="TableParagraph"/>
              <w:rPr>
                <w:color w:val="000000" w:themeColor="text1"/>
                <w:sz w:val="20"/>
                <w:szCs w:val="20"/>
              </w:rPr>
            </w:pPr>
          </w:p>
        </w:tc>
      </w:tr>
      <w:tr w:rsidR="005E49A2" w:rsidRPr="005E49A2" w14:paraId="4E55188D" w14:textId="77777777" w:rsidTr="006C58A6">
        <w:trPr>
          <w:trHeight w:val="410"/>
        </w:trPr>
        <w:tc>
          <w:tcPr>
            <w:tcW w:w="1308" w:type="dxa"/>
          </w:tcPr>
          <w:p w14:paraId="2C9EE827" w14:textId="6FA6934D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30 Oct</w:t>
            </w:r>
          </w:p>
        </w:tc>
        <w:tc>
          <w:tcPr>
            <w:tcW w:w="1407" w:type="dxa"/>
          </w:tcPr>
          <w:p w14:paraId="673CF236" w14:textId="6BDFDD82" w:rsidR="00193BF8" w:rsidRPr="005E49A2" w:rsidRDefault="00193BF8" w:rsidP="003223D9">
            <w:pPr>
              <w:pStyle w:val="TableParagraph"/>
              <w:ind w:left="134" w:right="122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10</w:t>
            </w:r>
            <w:r w:rsidR="00272F95" w:rsidRPr="005E49A2">
              <w:rPr>
                <w:color w:val="000000" w:themeColor="text1"/>
                <w:sz w:val="20"/>
                <w:szCs w:val="20"/>
              </w:rPr>
              <w:t>.00</w:t>
            </w:r>
            <w:r w:rsidRPr="005E49A2">
              <w:rPr>
                <w:color w:val="000000" w:themeColor="text1"/>
                <w:sz w:val="20"/>
                <w:szCs w:val="20"/>
              </w:rPr>
              <w:t>-12.00</w:t>
            </w:r>
          </w:p>
        </w:tc>
        <w:tc>
          <w:tcPr>
            <w:tcW w:w="4084" w:type="dxa"/>
          </w:tcPr>
          <w:p w14:paraId="06312B6A" w14:textId="6E46897F" w:rsidR="00C653C4" w:rsidRPr="005E49A2" w:rsidRDefault="00C653C4" w:rsidP="003223D9">
            <w:pPr>
              <w:pStyle w:val="TableParagraph"/>
              <w:ind w:left="197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Wrap up, evaluation</w:t>
            </w:r>
          </w:p>
          <w:p w14:paraId="2824FDDA" w14:textId="7E8F6A0F" w:rsidR="00193BF8" w:rsidRPr="005E49A2" w:rsidRDefault="00193BF8" w:rsidP="003223D9">
            <w:pPr>
              <w:pStyle w:val="TableParagraph"/>
              <w:ind w:left="197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Class meeting</w:t>
            </w:r>
            <w:r w:rsidR="005D22C4" w:rsidRPr="005E49A2">
              <w:rPr>
                <w:i/>
                <w:color w:val="000000" w:themeColor="text1"/>
                <w:sz w:val="20"/>
                <w:szCs w:val="20"/>
              </w:rPr>
              <w:t>* (SK</w:t>
            </w:r>
            <w:r w:rsidR="00470765" w:rsidRPr="005E49A2">
              <w:rPr>
                <w:i/>
                <w:color w:val="000000" w:themeColor="text1"/>
                <w:sz w:val="20"/>
                <w:szCs w:val="20"/>
              </w:rPr>
              <w:t>, JL</w:t>
            </w:r>
            <w:r w:rsidR="005D22C4" w:rsidRPr="005E49A2">
              <w:rPr>
                <w:i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2E2B4DD1" w14:textId="28AFB4F2" w:rsidR="00193BF8" w:rsidRPr="005E49A2" w:rsidRDefault="003E48A8" w:rsidP="003223D9">
            <w:pPr>
              <w:pStyle w:val="TableParagraph"/>
              <w:ind w:left="57"/>
              <w:rPr>
                <w:color w:val="000000" w:themeColor="text1"/>
                <w:sz w:val="20"/>
                <w:szCs w:val="20"/>
                <w:lang w:val="sv-SE"/>
              </w:rPr>
            </w:pPr>
            <w:r w:rsidRPr="005E49A2">
              <w:rPr>
                <w:color w:val="000000" w:themeColor="text1"/>
                <w:sz w:val="20"/>
                <w:szCs w:val="20"/>
                <w:lang w:val="sv-SE"/>
              </w:rPr>
              <w:t>Sal Y, Ulls hus D-blocket</w:t>
            </w:r>
          </w:p>
        </w:tc>
      </w:tr>
      <w:tr w:rsidR="00193BF8" w:rsidRPr="005E49A2" w14:paraId="114A54B6" w14:textId="77777777" w:rsidTr="006C58A6">
        <w:trPr>
          <w:trHeight w:val="410"/>
        </w:trPr>
        <w:tc>
          <w:tcPr>
            <w:tcW w:w="1308" w:type="dxa"/>
          </w:tcPr>
          <w:p w14:paraId="319BB9F5" w14:textId="6408DA7E" w:rsidR="00193BF8" w:rsidRPr="005E49A2" w:rsidRDefault="00193BF8" w:rsidP="003223D9">
            <w:pPr>
              <w:pStyle w:val="TableParagraph"/>
              <w:ind w:left="107"/>
              <w:rPr>
                <w:color w:val="000000" w:themeColor="text1"/>
                <w:sz w:val="20"/>
                <w:szCs w:val="20"/>
              </w:rPr>
            </w:pPr>
            <w:r w:rsidRPr="005E49A2">
              <w:rPr>
                <w:color w:val="000000" w:themeColor="text1"/>
                <w:sz w:val="20"/>
                <w:szCs w:val="20"/>
              </w:rPr>
              <w:t>Mon 11 Dec</w:t>
            </w:r>
          </w:p>
        </w:tc>
        <w:tc>
          <w:tcPr>
            <w:tcW w:w="1407" w:type="dxa"/>
          </w:tcPr>
          <w:p w14:paraId="3E39B296" w14:textId="1B23C915" w:rsidR="00193BF8" w:rsidRPr="005E49A2" w:rsidRDefault="00193BF8" w:rsidP="003223D9">
            <w:pPr>
              <w:pStyle w:val="TableParagraph"/>
              <w:ind w:left="134" w:right="122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084" w:type="dxa"/>
          </w:tcPr>
          <w:p w14:paraId="46850261" w14:textId="77777777" w:rsidR="00193BF8" w:rsidRPr="005E49A2" w:rsidRDefault="00193BF8" w:rsidP="003223D9">
            <w:pPr>
              <w:pStyle w:val="TableParagraph"/>
              <w:ind w:left="197" w:right="19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5E49A2">
              <w:rPr>
                <w:i/>
                <w:color w:val="000000" w:themeColor="text1"/>
                <w:sz w:val="20"/>
                <w:szCs w:val="20"/>
              </w:rPr>
              <w:t>Re-Exam</w:t>
            </w:r>
          </w:p>
        </w:tc>
        <w:tc>
          <w:tcPr>
            <w:tcW w:w="1843" w:type="dxa"/>
          </w:tcPr>
          <w:p w14:paraId="77B90D90" w14:textId="77777777" w:rsidR="00193BF8" w:rsidRPr="005E49A2" w:rsidRDefault="00193BF8" w:rsidP="003223D9">
            <w:pPr>
              <w:pStyle w:val="TableParagraph"/>
              <w:ind w:left="57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BA08648" w14:textId="0F062721" w:rsidR="00EB1114" w:rsidRPr="005E49A2" w:rsidRDefault="00EB1114">
      <w:pPr>
        <w:rPr>
          <w:color w:val="000000" w:themeColor="text1"/>
          <w:sz w:val="20"/>
          <w:szCs w:val="20"/>
        </w:rPr>
      </w:pPr>
    </w:p>
    <w:p w14:paraId="7A17D3E8" w14:textId="34183336" w:rsidR="006F4F0F" w:rsidRPr="005E49A2" w:rsidRDefault="006F4F0F">
      <w:pPr>
        <w:rPr>
          <w:color w:val="000000" w:themeColor="text1"/>
          <w:sz w:val="20"/>
          <w:szCs w:val="20"/>
        </w:rPr>
      </w:pPr>
    </w:p>
    <w:p w14:paraId="1F7162CE" w14:textId="47170B51" w:rsidR="006F4F0F" w:rsidRPr="005E49A2" w:rsidRDefault="006F4F0F">
      <w:pPr>
        <w:rPr>
          <w:color w:val="000000" w:themeColor="text1"/>
          <w:sz w:val="20"/>
          <w:szCs w:val="20"/>
        </w:rPr>
      </w:pPr>
    </w:p>
    <w:p w14:paraId="5A1A0734" w14:textId="3BDD7F4A" w:rsidR="006F4F0F" w:rsidRPr="005E49A2" w:rsidRDefault="006F4F0F">
      <w:pPr>
        <w:rPr>
          <w:color w:val="000000" w:themeColor="text1"/>
          <w:sz w:val="20"/>
          <w:szCs w:val="20"/>
        </w:rPr>
      </w:pPr>
    </w:p>
    <w:p w14:paraId="3B6911A0" w14:textId="2A2A35DC" w:rsidR="006F4F0F" w:rsidRPr="005E49A2" w:rsidRDefault="006F4F0F">
      <w:pPr>
        <w:rPr>
          <w:color w:val="000000" w:themeColor="text1"/>
          <w:sz w:val="20"/>
          <w:szCs w:val="20"/>
        </w:rPr>
      </w:pPr>
    </w:p>
    <w:p w14:paraId="04F95AF9" w14:textId="77777777" w:rsidR="006F4F0F" w:rsidRPr="005E49A2" w:rsidRDefault="006F4F0F" w:rsidP="006F4F0F">
      <w:pPr>
        <w:rPr>
          <w:color w:val="000000" w:themeColor="text1"/>
          <w:sz w:val="20"/>
          <w:szCs w:val="20"/>
        </w:rPr>
      </w:pPr>
    </w:p>
    <w:p w14:paraId="0F29B670" w14:textId="77777777" w:rsidR="006F4F0F" w:rsidRPr="005E49A2" w:rsidRDefault="006F4F0F" w:rsidP="006F4F0F">
      <w:pPr>
        <w:rPr>
          <w:color w:val="000000" w:themeColor="text1"/>
          <w:sz w:val="20"/>
          <w:szCs w:val="20"/>
        </w:rPr>
      </w:pPr>
    </w:p>
    <w:p w14:paraId="531E059E" w14:textId="77777777" w:rsidR="006F4F0F" w:rsidRPr="005E49A2" w:rsidRDefault="006F4F0F" w:rsidP="006F4F0F">
      <w:pPr>
        <w:rPr>
          <w:color w:val="000000" w:themeColor="text1"/>
          <w:sz w:val="20"/>
          <w:szCs w:val="20"/>
        </w:rPr>
      </w:pPr>
    </w:p>
    <w:p w14:paraId="0C1D9D06" w14:textId="77777777" w:rsidR="006F4F0F" w:rsidRPr="005E49A2" w:rsidRDefault="006F4F0F" w:rsidP="006F4F0F">
      <w:pPr>
        <w:rPr>
          <w:color w:val="000000" w:themeColor="text1"/>
          <w:sz w:val="20"/>
          <w:szCs w:val="20"/>
        </w:rPr>
      </w:pPr>
    </w:p>
    <w:p w14:paraId="2083572D" w14:textId="20B5AFEF" w:rsidR="006F4F0F" w:rsidRPr="005E49A2" w:rsidRDefault="006F4F0F" w:rsidP="006F4F0F">
      <w:pPr>
        <w:tabs>
          <w:tab w:val="left" w:pos="6786"/>
        </w:tabs>
        <w:rPr>
          <w:color w:val="000000" w:themeColor="text1"/>
          <w:sz w:val="20"/>
          <w:szCs w:val="20"/>
        </w:rPr>
        <w:sectPr w:rsidR="006F4F0F" w:rsidRPr="005E49A2">
          <w:headerReference w:type="default" r:id="rId8"/>
          <w:footerReference w:type="default" r:id="rId9"/>
          <w:pgSz w:w="11910" w:h="16840"/>
          <w:pgMar w:top="2320" w:right="1680" w:bottom="1040" w:left="1340" w:header="854" w:footer="855" w:gutter="0"/>
          <w:pgNumType w:start="2"/>
          <w:cols w:space="720"/>
        </w:sectPr>
      </w:pPr>
      <w:r w:rsidRPr="005E49A2">
        <w:rPr>
          <w:color w:val="000000" w:themeColor="text1"/>
          <w:sz w:val="20"/>
          <w:szCs w:val="20"/>
        </w:rPr>
        <w:tab/>
      </w:r>
    </w:p>
    <w:p w14:paraId="77E05CAE" w14:textId="46BF1796" w:rsidR="00EB1114" w:rsidRPr="005E49A2" w:rsidRDefault="00341DE7" w:rsidP="00842A0E">
      <w:pPr>
        <w:pStyle w:val="BodyText"/>
        <w:spacing w:line="247" w:lineRule="exact"/>
        <w:rPr>
          <w:color w:val="000000" w:themeColor="text1"/>
          <w:sz w:val="20"/>
          <w:szCs w:val="20"/>
        </w:rPr>
      </w:pPr>
      <w:r w:rsidRPr="005E49A2">
        <w:rPr>
          <w:color w:val="000000" w:themeColor="text1"/>
          <w:sz w:val="20"/>
          <w:szCs w:val="20"/>
        </w:rPr>
        <w:lastRenderedPageBreak/>
        <w:t>* Mandatory</w:t>
      </w:r>
    </w:p>
    <w:p w14:paraId="755086D4" w14:textId="77777777" w:rsidR="00EB1114" w:rsidRPr="005E49A2" w:rsidRDefault="00EB1114">
      <w:pPr>
        <w:pStyle w:val="BodyText"/>
        <w:rPr>
          <w:color w:val="000000" w:themeColor="text1"/>
          <w:sz w:val="20"/>
          <w:szCs w:val="20"/>
        </w:rPr>
      </w:pPr>
    </w:p>
    <w:p w14:paraId="40274E13" w14:textId="7D89B44E" w:rsidR="00EB1114" w:rsidRPr="005E49A2" w:rsidRDefault="00341DE7" w:rsidP="00842A0E">
      <w:pPr>
        <w:pStyle w:val="Heading1"/>
        <w:spacing w:before="143"/>
        <w:ind w:left="0"/>
        <w:rPr>
          <w:color w:val="000000" w:themeColor="text1"/>
          <w:sz w:val="20"/>
          <w:szCs w:val="20"/>
        </w:rPr>
      </w:pPr>
      <w:r w:rsidRPr="005E49A2">
        <w:rPr>
          <w:color w:val="000000" w:themeColor="text1"/>
          <w:sz w:val="20"/>
          <w:szCs w:val="20"/>
        </w:rPr>
        <w:t>Teachers</w:t>
      </w:r>
    </w:p>
    <w:p w14:paraId="4828ABD9" w14:textId="145570B5" w:rsidR="00524552" w:rsidRPr="005E49A2" w:rsidRDefault="00A65BFB" w:rsidP="00E83664">
      <w:pPr>
        <w:pStyle w:val="BodyText"/>
        <w:tabs>
          <w:tab w:val="left" w:pos="639"/>
        </w:tabs>
        <w:spacing w:before="174"/>
        <w:ind w:left="100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GZ </w:t>
      </w:r>
      <w:r w:rsidR="00341DE7" w:rsidRPr="005E49A2">
        <w:rPr>
          <w:color w:val="000000" w:themeColor="text1"/>
          <w:sz w:val="20"/>
          <w:szCs w:val="20"/>
          <w:lang w:val="sv-SE"/>
        </w:rPr>
        <w:t xml:space="preserve">- Galia Zamaratskaia, SLU, </w:t>
      </w:r>
      <w:hyperlink r:id="rId10">
        <w:r w:rsidR="00341DE7" w:rsidRPr="005E49A2">
          <w:rPr>
            <w:color w:val="000000" w:themeColor="text1"/>
            <w:sz w:val="20"/>
            <w:szCs w:val="20"/>
            <w:u w:val="single" w:color="0000FF"/>
            <w:lang w:val="sv-SE"/>
          </w:rPr>
          <w:t>Galia.zamaratskaia@slu.se</w:t>
        </w:r>
      </w:hyperlink>
      <w:r w:rsidR="00341DE7" w:rsidRPr="005E49A2">
        <w:rPr>
          <w:color w:val="000000" w:themeColor="text1"/>
          <w:sz w:val="20"/>
          <w:szCs w:val="20"/>
          <w:lang w:val="sv-SE"/>
        </w:rPr>
        <w:t xml:space="preserve"> </w:t>
      </w:r>
    </w:p>
    <w:p w14:paraId="218959C4" w14:textId="4034A9A1" w:rsidR="002B5E2B" w:rsidRPr="005E49A2" w:rsidRDefault="00A65BFB" w:rsidP="00EF6879">
      <w:pPr>
        <w:pStyle w:val="BodyText"/>
        <w:tabs>
          <w:tab w:val="left" w:pos="666"/>
        </w:tabs>
        <w:spacing w:before="182" w:line="480" w:lineRule="auto"/>
        <w:ind w:left="100" w:right="3355"/>
        <w:rPr>
          <w:color w:val="000000" w:themeColor="text1"/>
          <w:sz w:val="20"/>
          <w:szCs w:val="20"/>
          <w:u w:val="single" w:color="0000FF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HH </w:t>
      </w:r>
      <w:r w:rsidR="00341DE7" w:rsidRPr="005E49A2">
        <w:rPr>
          <w:color w:val="000000" w:themeColor="text1"/>
          <w:sz w:val="20"/>
          <w:szCs w:val="20"/>
          <w:lang w:val="sv-SE"/>
        </w:rPr>
        <w:t>- Henrik Hansson, SLU,</w:t>
      </w:r>
      <w:r w:rsidR="00341DE7" w:rsidRPr="005E49A2">
        <w:rPr>
          <w:color w:val="000000" w:themeColor="text1"/>
          <w:spacing w:val="-10"/>
          <w:sz w:val="20"/>
          <w:szCs w:val="20"/>
          <w:lang w:val="sv-SE"/>
        </w:rPr>
        <w:t xml:space="preserve"> </w:t>
      </w:r>
      <w:hyperlink r:id="rId11">
        <w:r w:rsidR="00341DE7" w:rsidRPr="005E49A2">
          <w:rPr>
            <w:color w:val="000000" w:themeColor="text1"/>
            <w:sz w:val="20"/>
            <w:szCs w:val="20"/>
            <w:u w:val="single" w:color="0000FF"/>
            <w:lang w:val="sv-SE"/>
          </w:rPr>
          <w:t>Henrik.Hansson@slu.se</w:t>
        </w:r>
      </w:hyperlink>
    </w:p>
    <w:p w14:paraId="3D078A54" w14:textId="492505C6" w:rsidR="00A65BFB" w:rsidRPr="005E49A2" w:rsidRDefault="00A73A38" w:rsidP="00EF6879">
      <w:pPr>
        <w:pStyle w:val="BodyText"/>
        <w:tabs>
          <w:tab w:val="left" w:pos="666"/>
        </w:tabs>
        <w:spacing w:line="480" w:lineRule="auto"/>
        <w:ind w:left="100" w:right="4028"/>
        <w:rPr>
          <w:color w:val="000000" w:themeColor="text1"/>
          <w:sz w:val="20"/>
          <w:szCs w:val="20"/>
          <w:lang w:val="sv-SE"/>
        </w:rPr>
      </w:pPr>
      <w:r>
        <w:rPr>
          <w:color w:val="000000" w:themeColor="text1"/>
          <w:sz w:val="20"/>
          <w:szCs w:val="20"/>
          <w:lang w:val="sv-SE"/>
        </w:rPr>
        <w:t xml:space="preserve"> </w:t>
      </w:r>
      <w:r w:rsidR="00A65BFB" w:rsidRPr="005E49A2">
        <w:rPr>
          <w:color w:val="000000" w:themeColor="text1"/>
          <w:sz w:val="20"/>
          <w:szCs w:val="20"/>
          <w:lang w:val="sv-SE"/>
        </w:rPr>
        <w:t xml:space="preserve">JL - Jing Lu, SLU, </w:t>
      </w:r>
      <w:hyperlink r:id="rId12" w:history="1">
        <w:r w:rsidR="00A65BFB" w:rsidRPr="005E49A2">
          <w:rPr>
            <w:rStyle w:val="Hyperlink"/>
            <w:color w:val="000000" w:themeColor="text1"/>
            <w:sz w:val="20"/>
            <w:szCs w:val="20"/>
            <w:lang w:val="sv-SE"/>
          </w:rPr>
          <w:t>jing.lu@slu.se</w:t>
        </w:r>
      </w:hyperlink>
    </w:p>
    <w:p w14:paraId="6A0DE281" w14:textId="4A08EFE0" w:rsidR="00887776" w:rsidRPr="00A73A38" w:rsidRDefault="00A65BFB" w:rsidP="00E86E6B">
      <w:pPr>
        <w:pStyle w:val="BodyText"/>
        <w:tabs>
          <w:tab w:val="left" w:pos="666"/>
        </w:tabs>
        <w:spacing w:line="480" w:lineRule="auto"/>
        <w:ind w:left="100" w:right="4028"/>
        <w:rPr>
          <w:color w:val="000000" w:themeColor="text1"/>
          <w:sz w:val="20"/>
          <w:szCs w:val="20"/>
          <w:lang w:val="en-GB"/>
        </w:rPr>
      </w:pPr>
      <w:r w:rsidRPr="00A73A38">
        <w:rPr>
          <w:color w:val="000000" w:themeColor="text1"/>
          <w:sz w:val="20"/>
          <w:szCs w:val="20"/>
          <w:lang w:val="en-GB"/>
        </w:rPr>
        <w:t xml:space="preserve">ML </w:t>
      </w:r>
      <w:r w:rsidR="00A73A38">
        <w:rPr>
          <w:color w:val="000000" w:themeColor="text1"/>
          <w:sz w:val="20"/>
          <w:szCs w:val="20"/>
          <w:lang w:val="en-GB"/>
        </w:rPr>
        <w:t>-</w:t>
      </w:r>
      <w:bookmarkStart w:id="0" w:name="_GoBack"/>
      <w:bookmarkEnd w:id="0"/>
      <w:r w:rsidR="00341DE7" w:rsidRPr="00A73A38">
        <w:rPr>
          <w:color w:val="000000" w:themeColor="text1"/>
          <w:sz w:val="20"/>
          <w:szCs w:val="20"/>
          <w:lang w:val="en-GB"/>
        </w:rPr>
        <w:t xml:space="preserve"> </w:t>
      </w:r>
      <w:r w:rsidR="00A73A38">
        <w:rPr>
          <w:color w:val="000000" w:themeColor="text1"/>
          <w:sz w:val="20"/>
          <w:szCs w:val="20"/>
          <w:lang w:val="en-GB"/>
        </w:rPr>
        <w:t>Maud</w:t>
      </w:r>
      <w:r w:rsidR="00341DE7" w:rsidRPr="00A73A38">
        <w:rPr>
          <w:color w:val="000000" w:themeColor="text1"/>
          <w:sz w:val="20"/>
          <w:szCs w:val="20"/>
          <w:lang w:val="en-GB"/>
        </w:rPr>
        <w:t xml:space="preserve"> Langton, SLU, </w:t>
      </w:r>
      <w:hyperlink r:id="rId13">
        <w:r w:rsidR="00341DE7" w:rsidRPr="00A73A38">
          <w:rPr>
            <w:color w:val="000000" w:themeColor="text1"/>
            <w:sz w:val="20"/>
            <w:szCs w:val="20"/>
            <w:u w:val="single" w:color="0000FF"/>
            <w:lang w:val="en-GB"/>
          </w:rPr>
          <w:t>maud.langton@slu.se</w:t>
        </w:r>
      </w:hyperlink>
      <w:r w:rsidR="00341DE7" w:rsidRPr="00A73A38">
        <w:rPr>
          <w:color w:val="000000" w:themeColor="text1"/>
          <w:sz w:val="20"/>
          <w:szCs w:val="20"/>
          <w:lang w:val="en-GB"/>
        </w:rPr>
        <w:t xml:space="preserve"> </w:t>
      </w:r>
      <w:r w:rsidR="00887776" w:rsidRPr="00A73A38">
        <w:rPr>
          <w:color w:val="000000" w:themeColor="text1"/>
          <w:sz w:val="20"/>
          <w:szCs w:val="20"/>
          <w:lang w:val="en-GB"/>
        </w:rPr>
        <w:t xml:space="preserve">  </w:t>
      </w:r>
    </w:p>
    <w:p w14:paraId="6552920E" w14:textId="0B96E045" w:rsidR="00EB1114" w:rsidRPr="005E49A2" w:rsidRDefault="00A65BFB" w:rsidP="00EF6879">
      <w:pPr>
        <w:pStyle w:val="BodyText"/>
        <w:tabs>
          <w:tab w:val="left" w:pos="666"/>
        </w:tabs>
        <w:spacing w:line="480" w:lineRule="auto"/>
        <w:ind w:left="100" w:right="4028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SB </w:t>
      </w:r>
      <w:r w:rsidR="00341DE7" w:rsidRPr="005E49A2">
        <w:rPr>
          <w:color w:val="000000" w:themeColor="text1"/>
          <w:sz w:val="20"/>
          <w:szCs w:val="20"/>
          <w:lang w:val="sv-SE"/>
        </w:rPr>
        <w:t>- Santanu Basu, SLU,</w:t>
      </w:r>
      <w:r w:rsidR="00341DE7" w:rsidRPr="005E49A2">
        <w:rPr>
          <w:color w:val="000000" w:themeColor="text1"/>
          <w:spacing w:val="-6"/>
          <w:sz w:val="20"/>
          <w:szCs w:val="20"/>
          <w:lang w:val="sv-SE"/>
        </w:rPr>
        <w:t xml:space="preserve"> </w:t>
      </w:r>
      <w:hyperlink r:id="rId14">
        <w:r w:rsidR="00341DE7" w:rsidRPr="005E49A2">
          <w:rPr>
            <w:color w:val="000000" w:themeColor="text1"/>
            <w:sz w:val="20"/>
            <w:szCs w:val="20"/>
            <w:u w:val="single" w:color="0000FF"/>
            <w:lang w:val="sv-SE"/>
          </w:rPr>
          <w:t>santanu.basu@slu.se</w:t>
        </w:r>
      </w:hyperlink>
    </w:p>
    <w:p w14:paraId="1BA9E4EF" w14:textId="2E853836" w:rsidR="00EB1114" w:rsidRPr="005E49A2" w:rsidRDefault="00A65BFB" w:rsidP="00EF6879">
      <w:pPr>
        <w:pStyle w:val="BodyText"/>
        <w:tabs>
          <w:tab w:val="left" w:pos="666"/>
        </w:tabs>
        <w:spacing w:before="2" w:line="480" w:lineRule="auto"/>
        <w:ind w:left="100"/>
        <w:rPr>
          <w:color w:val="000000" w:themeColor="text1"/>
          <w:sz w:val="20"/>
          <w:szCs w:val="20"/>
          <w:u w:val="single" w:color="0000FF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SK </w:t>
      </w:r>
      <w:r w:rsidR="00341DE7" w:rsidRPr="005E49A2">
        <w:rPr>
          <w:color w:val="000000" w:themeColor="text1"/>
          <w:sz w:val="20"/>
          <w:szCs w:val="20"/>
          <w:lang w:val="sv-SE"/>
        </w:rPr>
        <w:t>- Saeid Karkehabadi, SLU,</w:t>
      </w:r>
      <w:r w:rsidR="00341DE7" w:rsidRPr="005E49A2">
        <w:rPr>
          <w:color w:val="000000" w:themeColor="text1"/>
          <w:spacing w:val="-8"/>
          <w:sz w:val="20"/>
          <w:szCs w:val="20"/>
          <w:lang w:val="sv-SE"/>
        </w:rPr>
        <w:t xml:space="preserve"> </w:t>
      </w:r>
      <w:r w:rsidR="00341DE7" w:rsidRPr="005E49A2">
        <w:rPr>
          <w:color w:val="000000" w:themeColor="text1"/>
          <w:sz w:val="20"/>
          <w:szCs w:val="20"/>
          <w:u w:val="single" w:color="0000FF"/>
          <w:lang w:val="sv-SE"/>
        </w:rPr>
        <w:t>saeid.karkehabadi@slu.se</w:t>
      </w:r>
    </w:p>
    <w:p w14:paraId="29230B4D" w14:textId="6B79EF88" w:rsidR="00842A0E" w:rsidRPr="005E49A2" w:rsidRDefault="00842A0E" w:rsidP="00842A0E">
      <w:pPr>
        <w:pStyle w:val="Heading1"/>
        <w:ind w:left="0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>Lab-assistents</w:t>
      </w:r>
    </w:p>
    <w:p w14:paraId="40755F84" w14:textId="77777777" w:rsidR="00842A0E" w:rsidRPr="005E49A2" w:rsidRDefault="00842A0E" w:rsidP="00842A0E">
      <w:pPr>
        <w:pStyle w:val="BodyText"/>
        <w:spacing w:before="179"/>
        <w:ind w:left="100" w:right="3612"/>
        <w:rPr>
          <w:color w:val="000000" w:themeColor="text1"/>
          <w:sz w:val="20"/>
          <w:szCs w:val="20"/>
          <w:lang w:val="sv-SE"/>
        </w:rPr>
      </w:pPr>
    </w:p>
    <w:p w14:paraId="71DE1CEC" w14:textId="77777777" w:rsidR="00842A0E" w:rsidRPr="005E49A2" w:rsidRDefault="00842A0E" w:rsidP="00842A0E">
      <w:pPr>
        <w:pStyle w:val="BodyText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  JA - Jaqueline Auer, SLU, </w:t>
      </w:r>
      <w:hyperlink r:id="rId15" w:history="1">
        <w:r w:rsidRPr="005E49A2">
          <w:rPr>
            <w:rStyle w:val="Hyperlink"/>
            <w:color w:val="000000" w:themeColor="text1"/>
            <w:sz w:val="20"/>
            <w:szCs w:val="20"/>
            <w:lang w:val="sv-SE"/>
          </w:rPr>
          <w:t>jaqueline.auer@slu.se</w:t>
        </w:r>
      </w:hyperlink>
    </w:p>
    <w:p w14:paraId="71087EFF" w14:textId="77777777" w:rsidR="00842A0E" w:rsidRPr="005E49A2" w:rsidRDefault="00842A0E" w:rsidP="00842A0E">
      <w:pPr>
        <w:pStyle w:val="BodyText"/>
        <w:tabs>
          <w:tab w:val="left" w:pos="666"/>
        </w:tabs>
        <w:ind w:left="100" w:right="4028"/>
        <w:rPr>
          <w:color w:val="000000" w:themeColor="text1"/>
          <w:sz w:val="20"/>
          <w:szCs w:val="20"/>
          <w:lang w:val="sv-SE"/>
        </w:rPr>
      </w:pPr>
    </w:p>
    <w:p w14:paraId="6DFCE0D0" w14:textId="77777777" w:rsidR="00842A0E" w:rsidRPr="005E49A2" w:rsidRDefault="00842A0E" w:rsidP="00842A0E">
      <w:pPr>
        <w:pStyle w:val="BodyText"/>
        <w:tabs>
          <w:tab w:val="left" w:pos="666"/>
        </w:tabs>
        <w:ind w:left="100" w:right="4028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JL - Jing Lu, SLU, </w:t>
      </w:r>
      <w:hyperlink r:id="rId16" w:history="1">
        <w:r w:rsidRPr="005E49A2">
          <w:rPr>
            <w:rStyle w:val="Hyperlink"/>
            <w:color w:val="000000" w:themeColor="text1"/>
            <w:sz w:val="20"/>
            <w:szCs w:val="20"/>
            <w:lang w:val="sv-SE"/>
          </w:rPr>
          <w:t>jing.lu@slu.se</w:t>
        </w:r>
      </w:hyperlink>
    </w:p>
    <w:p w14:paraId="34AEF985" w14:textId="77510D33" w:rsidR="00842A0E" w:rsidRPr="005E49A2" w:rsidRDefault="00CE1368" w:rsidP="00842A0E">
      <w:pPr>
        <w:pStyle w:val="BodyText"/>
        <w:spacing w:before="179"/>
        <w:ind w:left="100" w:right="3612"/>
        <w:rPr>
          <w:color w:val="000000" w:themeColor="text1"/>
          <w:sz w:val="20"/>
          <w:szCs w:val="20"/>
          <w:u w:val="single" w:color="0000FF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MJ - Mathias Johansson, SLU, </w:t>
      </w:r>
      <w:hyperlink r:id="rId17">
        <w:r w:rsidR="00842A0E" w:rsidRPr="005E49A2">
          <w:rPr>
            <w:color w:val="000000" w:themeColor="text1"/>
            <w:sz w:val="20"/>
            <w:szCs w:val="20"/>
            <w:u w:val="single" w:color="0000FF"/>
            <w:lang w:val="sv-SE"/>
          </w:rPr>
          <w:t>mathias.johansson@slu.se</w:t>
        </w:r>
      </w:hyperlink>
    </w:p>
    <w:p w14:paraId="22DC8AC5" w14:textId="77777777" w:rsidR="00CE1368" w:rsidRPr="005E49A2" w:rsidRDefault="00CE1368" w:rsidP="00CE1368">
      <w:pPr>
        <w:pStyle w:val="BodyText"/>
        <w:rPr>
          <w:color w:val="000000" w:themeColor="text1"/>
          <w:sz w:val="20"/>
          <w:szCs w:val="20"/>
          <w:lang w:val="sv-SE"/>
        </w:rPr>
      </w:pPr>
    </w:p>
    <w:p w14:paraId="3A99C204" w14:textId="1C674A4E" w:rsidR="00CE1368" w:rsidRPr="005E49A2" w:rsidRDefault="00CE1368" w:rsidP="00CE1368">
      <w:pPr>
        <w:pStyle w:val="BodyText"/>
        <w:rPr>
          <w:color w:val="000000" w:themeColor="text1"/>
          <w:sz w:val="20"/>
          <w:szCs w:val="20"/>
          <w:lang w:val="en-GB"/>
        </w:rPr>
      </w:pPr>
      <w:r w:rsidRPr="005E49A2">
        <w:rPr>
          <w:color w:val="000000" w:themeColor="text1"/>
          <w:sz w:val="20"/>
          <w:szCs w:val="20"/>
          <w:lang w:val="sv-SE"/>
        </w:rPr>
        <w:t xml:space="preserve"> </w:t>
      </w:r>
      <w:r w:rsidR="00A443D9" w:rsidRPr="005E49A2">
        <w:rPr>
          <w:color w:val="000000" w:themeColor="text1"/>
          <w:sz w:val="20"/>
          <w:szCs w:val="20"/>
          <w:lang w:val="sv-SE"/>
        </w:rPr>
        <w:t xml:space="preserve"> </w:t>
      </w:r>
      <w:r w:rsidR="00A443D9" w:rsidRPr="005E49A2">
        <w:rPr>
          <w:color w:val="000000" w:themeColor="text1"/>
          <w:sz w:val="20"/>
          <w:szCs w:val="20"/>
          <w:lang w:val="en-GB"/>
        </w:rPr>
        <w:t>SZ</w:t>
      </w:r>
      <w:r w:rsidRPr="005E49A2">
        <w:rPr>
          <w:color w:val="000000" w:themeColor="text1"/>
          <w:sz w:val="20"/>
          <w:szCs w:val="20"/>
          <w:lang w:val="en-GB"/>
        </w:rPr>
        <w:t xml:space="preserve"> Sunera Zulficar Nurmomade, SLU, </w:t>
      </w:r>
      <w:hyperlink r:id="rId18" w:history="1">
        <w:r w:rsidRPr="005E49A2">
          <w:rPr>
            <w:rStyle w:val="Hyperlink"/>
            <w:color w:val="000000" w:themeColor="text1"/>
            <w:sz w:val="20"/>
            <w:szCs w:val="20"/>
            <w:lang w:val="en-GB"/>
          </w:rPr>
          <w:t>sunera.zulficar.nurmomade@slu.se</w:t>
        </w:r>
      </w:hyperlink>
    </w:p>
    <w:p w14:paraId="40EF4DC8" w14:textId="7A819008" w:rsidR="00405FB5" w:rsidRPr="005E49A2" w:rsidRDefault="00405FB5" w:rsidP="00CA0289">
      <w:pPr>
        <w:pStyle w:val="BodyText"/>
        <w:rPr>
          <w:color w:val="000000" w:themeColor="text1"/>
          <w:sz w:val="20"/>
          <w:szCs w:val="20"/>
          <w:u w:val="single" w:color="0000FF"/>
          <w:lang w:val="en-GB"/>
        </w:rPr>
      </w:pPr>
    </w:p>
    <w:p w14:paraId="278468C2" w14:textId="0E50C60E" w:rsidR="000E5598" w:rsidRPr="005E49A2" w:rsidRDefault="000E5598" w:rsidP="00405FB5">
      <w:pPr>
        <w:pStyle w:val="BodyText"/>
        <w:rPr>
          <w:color w:val="000000" w:themeColor="text1"/>
          <w:sz w:val="20"/>
          <w:szCs w:val="20"/>
          <w:lang w:val="en-GB"/>
        </w:rPr>
      </w:pPr>
    </w:p>
    <w:p w14:paraId="3A56AA2F" w14:textId="4963C24B" w:rsidR="000E5598" w:rsidRPr="005E49A2" w:rsidRDefault="008375EC" w:rsidP="00405FB5">
      <w:pPr>
        <w:pStyle w:val="BodyText"/>
        <w:rPr>
          <w:b/>
          <w:color w:val="000000" w:themeColor="text1"/>
          <w:sz w:val="20"/>
          <w:szCs w:val="20"/>
          <w:lang w:val="en-GB"/>
        </w:rPr>
      </w:pPr>
      <w:r w:rsidRPr="005E49A2">
        <w:rPr>
          <w:b/>
          <w:color w:val="000000" w:themeColor="text1"/>
          <w:sz w:val="20"/>
          <w:szCs w:val="20"/>
          <w:lang w:val="en-GB"/>
        </w:rPr>
        <w:t>Rooms</w:t>
      </w:r>
    </w:p>
    <w:p w14:paraId="4FFC20B5" w14:textId="683564D2" w:rsidR="000E5598" w:rsidRPr="005E49A2" w:rsidRDefault="000E5598" w:rsidP="00405FB5">
      <w:pPr>
        <w:pStyle w:val="BodyText"/>
        <w:rPr>
          <w:color w:val="000000" w:themeColor="text1"/>
          <w:sz w:val="20"/>
          <w:szCs w:val="20"/>
          <w:lang w:val="sv-SE"/>
        </w:rPr>
      </w:pPr>
    </w:p>
    <w:p w14:paraId="7521127D" w14:textId="7E9E1C2E" w:rsidR="000E5598" w:rsidRPr="005E49A2" w:rsidRDefault="008375EC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>Sal C212</w:t>
      </w:r>
      <w:r w:rsidR="000E5598" w:rsidRPr="005E49A2">
        <w:rPr>
          <w:color w:val="000000" w:themeColor="text1"/>
          <w:sz w:val="20"/>
          <w:szCs w:val="20"/>
          <w:lang w:val="sv-SE"/>
        </w:rPr>
        <w:t>, Biocentrum</w:t>
      </w:r>
    </w:p>
    <w:p w14:paraId="360EC898" w14:textId="359C9EEF" w:rsidR="000E5598" w:rsidRPr="005E49A2" w:rsidRDefault="008375EC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>Sal C213</w:t>
      </w:r>
      <w:r w:rsidR="000E5598" w:rsidRPr="005E49A2">
        <w:rPr>
          <w:color w:val="000000" w:themeColor="text1"/>
          <w:sz w:val="20"/>
          <w:szCs w:val="20"/>
          <w:lang w:val="sv-SE"/>
        </w:rPr>
        <w:t>, Biocentrum</w:t>
      </w:r>
    </w:p>
    <w:p w14:paraId="0FADE7AA" w14:textId="0345CE2C" w:rsidR="000E5598" w:rsidRPr="005E49A2" w:rsidRDefault="008375EC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 w:rsidRPr="005E49A2">
        <w:rPr>
          <w:color w:val="000000" w:themeColor="text1"/>
          <w:sz w:val="20"/>
          <w:szCs w:val="20"/>
          <w:lang w:val="sv-SE"/>
        </w:rPr>
        <w:t>Sal C216</w:t>
      </w:r>
      <w:r w:rsidR="000E5598" w:rsidRPr="005E49A2">
        <w:rPr>
          <w:color w:val="000000" w:themeColor="text1"/>
          <w:sz w:val="20"/>
          <w:szCs w:val="20"/>
          <w:lang w:val="sv-SE"/>
        </w:rPr>
        <w:t>, Biocentrum</w:t>
      </w:r>
    </w:p>
    <w:p w14:paraId="16BB6012" w14:textId="49C6F4C7" w:rsidR="000E5598" w:rsidRPr="005E49A2" w:rsidRDefault="00A73A38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>
        <w:rPr>
          <w:color w:val="000000" w:themeColor="text1"/>
          <w:sz w:val="20"/>
          <w:szCs w:val="20"/>
          <w:lang w:val="sv-SE"/>
        </w:rPr>
        <w:t>Sal Q</w:t>
      </w:r>
      <w:r w:rsidR="000E5598" w:rsidRPr="005E49A2">
        <w:rPr>
          <w:color w:val="000000" w:themeColor="text1"/>
          <w:sz w:val="20"/>
          <w:szCs w:val="20"/>
          <w:lang w:val="sv-SE"/>
        </w:rPr>
        <w:t>, Ulls hus B-blocket</w:t>
      </w:r>
    </w:p>
    <w:p w14:paraId="7947F11B" w14:textId="33A80217" w:rsidR="000E5598" w:rsidRPr="005E49A2" w:rsidRDefault="00A73A38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>
        <w:rPr>
          <w:color w:val="000000" w:themeColor="text1"/>
          <w:sz w:val="20"/>
          <w:szCs w:val="20"/>
          <w:lang w:val="sv-SE"/>
        </w:rPr>
        <w:t>Sal Y, Ulls hus D</w:t>
      </w:r>
      <w:r w:rsidR="000E5598" w:rsidRPr="005E49A2">
        <w:rPr>
          <w:color w:val="000000" w:themeColor="text1"/>
          <w:sz w:val="20"/>
          <w:szCs w:val="20"/>
          <w:lang w:val="sv-SE"/>
        </w:rPr>
        <w:t>-blocket</w:t>
      </w:r>
    </w:p>
    <w:p w14:paraId="6497D95F" w14:textId="77777777" w:rsidR="000E5598" w:rsidRPr="005E49A2" w:rsidRDefault="000E5598" w:rsidP="000E5598">
      <w:pPr>
        <w:pStyle w:val="BodyText"/>
        <w:rPr>
          <w:color w:val="000000" w:themeColor="text1"/>
          <w:sz w:val="20"/>
          <w:szCs w:val="20"/>
          <w:lang w:val="sv-SE"/>
        </w:rPr>
      </w:pPr>
      <w:r w:rsidRPr="005E49A2">
        <w:rPr>
          <w:rStyle w:val="textlayer--absolute"/>
          <w:color w:val="000000" w:themeColor="text1"/>
          <w:sz w:val="20"/>
          <w:szCs w:val="20"/>
          <w:lang w:val="sv-SE"/>
        </w:rPr>
        <w:t xml:space="preserve">MEKÖL - Mark vatten miljö </w:t>
      </w:r>
      <w:proofErr w:type="spellStart"/>
      <w:r w:rsidRPr="005E49A2">
        <w:rPr>
          <w:rStyle w:val="textlayer--absolute"/>
          <w:color w:val="000000" w:themeColor="text1"/>
          <w:sz w:val="20"/>
          <w:szCs w:val="20"/>
          <w:lang w:val="sv-SE"/>
        </w:rPr>
        <w:t>övningslab</w:t>
      </w:r>
      <w:proofErr w:type="spellEnd"/>
    </w:p>
    <w:p w14:paraId="136C5BB4" w14:textId="77777777" w:rsidR="000E5598" w:rsidRPr="005E49A2" w:rsidRDefault="000E5598" w:rsidP="00405FB5">
      <w:pPr>
        <w:pStyle w:val="BodyText"/>
        <w:rPr>
          <w:color w:val="000000" w:themeColor="text1"/>
          <w:sz w:val="20"/>
          <w:szCs w:val="20"/>
          <w:lang w:val="sv-SE"/>
        </w:rPr>
      </w:pPr>
    </w:p>
    <w:p w14:paraId="393A6DFD" w14:textId="6AD9828C" w:rsidR="00405FB5" w:rsidRPr="005E49A2" w:rsidRDefault="00A73A38" w:rsidP="00405FB5">
      <w:pPr>
        <w:pStyle w:val="BodyText"/>
        <w:rPr>
          <w:color w:val="000000" w:themeColor="text1"/>
          <w:sz w:val="20"/>
          <w:szCs w:val="20"/>
          <w:lang w:val="sv-SE"/>
        </w:rPr>
      </w:pPr>
      <w:r>
        <w:rPr>
          <w:color w:val="000000" w:themeColor="text1"/>
          <w:sz w:val="20"/>
          <w:szCs w:val="20"/>
          <w:lang w:val="sv-SE"/>
        </w:rPr>
        <w:t>Tentamenssal</w:t>
      </w:r>
      <w:r w:rsidR="000B1AE6" w:rsidRPr="005E49A2">
        <w:rPr>
          <w:color w:val="000000" w:themeColor="text1"/>
          <w:sz w:val="20"/>
          <w:szCs w:val="20"/>
          <w:lang w:val="sv-SE"/>
        </w:rPr>
        <w:t>,</w:t>
      </w:r>
      <w:r w:rsidR="000E5598" w:rsidRPr="005E49A2">
        <w:rPr>
          <w:color w:val="000000" w:themeColor="text1"/>
          <w:sz w:val="20"/>
          <w:szCs w:val="20"/>
          <w:lang w:val="sv-SE"/>
        </w:rPr>
        <w:t xml:space="preserve"> Undervisningshuset</w:t>
      </w:r>
      <w:r w:rsidR="00405FB5" w:rsidRPr="005E49A2">
        <w:rPr>
          <w:color w:val="000000" w:themeColor="text1"/>
          <w:sz w:val="20"/>
          <w:szCs w:val="20"/>
          <w:lang w:val="sv-SE"/>
        </w:rPr>
        <w:br/>
      </w:r>
      <w:r w:rsidR="00405FB5" w:rsidRPr="005E49A2">
        <w:rPr>
          <w:rStyle w:val="textlayer--absolute"/>
          <w:color w:val="000000" w:themeColor="text1"/>
          <w:sz w:val="20"/>
          <w:szCs w:val="20"/>
          <w:lang w:val="sv-SE"/>
        </w:rPr>
        <w:t xml:space="preserve"> </w:t>
      </w:r>
    </w:p>
    <w:p w14:paraId="255FC9C1" w14:textId="5DE93C3F" w:rsidR="00842A0E" w:rsidRPr="005E49A2" w:rsidRDefault="00842A0E" w:rsidP="00405FB5">
      <w:pPr>
        <w:pStyle w:val="BodyText"/>
        <w:rPr>
          <w:color w:val="000000" w:themeColor="text1"/>
          <w:sz w:val="20"/>
          <w:szCs w:val="20"/>
          <w:lang w:val="en-GB"/>
        </w:rPr>
      </w:pPr>
      <w:r w:rsidRPr="005E49A2">
        <w:rPr>
          <w:rStyle w:val="textlayer--absolute"/>
          <w:color w:val="000000" w:themeColor="text1"/>
          <w:sz w:val="20"/>
          <w:szCs w:val="20"/>
        </w:rPr>
        <w:t>Link to the zoom-room for all the online sessions</w:t>
      </w:r>
    </w:p>
    <w:p w14:paraId="66CBA5DC" w14:textId="77777777" w:rsidR="00842A0E" w:rsidRPr="005E49A2" w:rsidRDefault="00927C9A" w:rsidP="00405FB5">
      <w:pPr>
        <w:pStyle w:val="BodyText"/>
        <w:tabs>
          <w:tab w:val="left" w:pos="666"/>
        </w:tabs>
        <w:spacing w:before="2"/>
        <w:rPr>
          <w:color w:val="000000" w:themeColor="text1"/>
          <w:sz w:val="20"/>
          <w:szCs w:val="20"/>
          <w:lang w:val="en-GB"/>
        </w:rPr>
      </w:pPr>
      <w:hyperlink r:id="rId19" w:history="1">
        <w:r w:rsidR="00842A0E" w:rsidRPr="005E49A2">
          <w:rPr>
            <w:rStyle w:val="Hyperlink"/>
            <w:color w:val="000000" w:themeColor="text1"/>
            <w:sz w:val="20"/>
            <w:szCs w:val="20"/>
            <w:shd w:val="clear" w:color="auto" w:fill="FFFFFF"/>
            <w:lang w:val="en-GB"/>
          </w:rPr>
          <w:t>https://slu-se.zoom.us/j/66615256445</w:t>
        </w:r>
      </w:hyperlink>
      <w:r w:rsidR="00842A0E" w:rsidRPr="005E49A2">
        <w:rPr>
          <w:color w:val="000000" w:themeColor="text1"/>
          <w:sz w:val="20"/>
          <w:szCs w:val="20"/>
          <w:shd w:val="clear" w:color="auto" w:fill="FFFFFF"/>
          <w:lang w:val="en-GB"/>
        </w:rPr>
        <w:tab/>
        <w:t xml:space="preserve">                 Passcode: foodchem22</w:t>
      </w:r>
    </w:p>
    <w:p w14:paraId="39660026" w14:textId="75C53726" w:rsidR="00842A0E" w:rsidRPr="005E49A2" w:rsidRDefault="00842A0E" w:rsidP="00842A0E">
      <w:pPr>
        <w:pStyle w:val="BodyText"/>
        <w:tabs>
          <w:tab w:val="left" w:pos="666"/>
        </w:tabs>
        <w:spacing w:before="2"/>
        <w:rPr>
          <w:color w:val="000000" w:themeColor="text1"/>
          <w:sz w:val="20"/>
          <w:szCs w:val="20"/>
          <w:u w:val="single" w:color="0000FF"/>
          <w:lang w:val="en-GB"/>
        </w:rPr>
        <w:sectPr w:rsidR="00842A0E" w:rsidRPr="005E49A2">
          <w:pgSz w:w="11910" w:h="16840"/>
          <w:pgMar w:top="2320" w:right="1680" w:bottom="1040" w:left="1340" w:header="854" w:footer="855" w:gutter="0"/>
          <w:cols w:space="720"/>
        </w:sectPr>
      </w:pPr>
    </w:p>
    <w:p w14:paraId="7889A442" w14:textId="77777777" w:rsidR="00453E14" w:rsidRPr="005E49A2" w:rsidRDefault="00453E14" w:rsidP="00842A0E">
      <w:pPr>
        <w:pStyle w:val="Heading1"/>
        <w:ind w:left="0"/>
        <w:rPr>
          <w:color w:val="000000" w:themeColor="text1"/>
          <w:sz w:val="20"/>
          <w:szCs w:val="20"/>
          <w:lang w:val="en-GB"/>
        </w:rPr>
      </w:pPr>
    </w:p>
    <w:sectPr w:rsidR="00453E14" w:rsidRPr="005E49A2">
      <w:pgSz w:w="11910" w:h="16840"/>
      <w:pgMar w:top="2320" w:right="1680" w:bottom="1040" w:left="1340" w:header="854" w:footer="8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91D9B" w14:textId="77777777" w:rsidR="00927C9A" w:rsidRDefault="00927C9A">
      <w:r>
        <w:separator/>
      </w:r>
    </w:p>
  </w:endnote>
  <w:endnote w:type="continuationSeparator" w:id="0">
    <w:p w14:paraId="63944A17" w14:textId="77777777" w:rsidR="00927C9A" w:rsidRDefault="00927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3A348" w14:textId="77777777" w:rsidR="00EB1114" w:rsidRDefault="00CC7EC9">
    <w:pPr>
      <w:pStyle w:val="BodyText"/>
      <w:spacing w:line="14" w:lineRule="auto"/>
      <w:rPr>
        <w:sz w:val="20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0812416" behindDoc="1" locked="0" layoutInCell="1" allowOverlap="1" wp14:anchorId="26693093" wp14:editId="2C793B37">
              <wp:simplePos x="0" y="0"/>
              <wp:positionH relativeFrom="page">
                <wp:posOffset>6559550</wp:posOffset>
              </wp:positionH>
              <wp:positionV relativeFrom="page">
                <wp:posOffset>10010140</wp:posOffset>
              </wp:positionV>
              <wp:extent cx="125730" cy="12446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730" cy="1244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1EE28" w14:textId="00526430" w:rsidR="00EB1114" w:rsidRDefault="00341DE7">
                          <w:pPr>
                            <w:spacing w:before="14"/>
                            <w:ind w:left="60"/>
                            <w:rPr>
                              <w:rFonts w:ascii="Arial"/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3A38">
                            <w:rPr>
                              <w:rFonts w:ascii="Arial"/>
                              <w:noProof/>
                              <w:w w:val="99"/>
                              <w:sz w:val="14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69309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516.5pt;margin-top:788.2pt;width:9.9pt;height:9.8pt;z-index:-252504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" filled="f" stroked="f">
              <v:textbox inset="0,0,0,0">
                <w:txbxContent>
                  <w:p w14:paraId="78A1EE28" w14:textId="00526430" w:rsidR="00EB1114" w:rsidRDefault="00341DE7">
                    <w:pPr>
                      <w:spacing w:before="14"/>
                      <w:ind w:left="60"/>
                      <w:rPr>
                        <w:rFonts w:ascii="Arial"/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3A38">
                      <w:rPr>
                        <w:rFonts w:ascii="Arial"/>
                        <w:noProof/>
                        <w:w w:val="99"/>
                        <w:sz w:val="14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7AC87E" w14:textId="77777777" w:rsidR="00927C9A" w:rsidRDefault="00927C9A">
      <w:r>
        <w:separator/>
      </w:r>
    </w:p>
  </w:footnote>
  <w:footnote w:type="continuationSeparator" w:id="0">
    <w:p w14:paraId="6FEBE835" w14:textId="77777777" w:rsidR="00927C9A" w:rsidRDefault="00927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DE77A" w14:textId="77777777" w:rsidR="00EB1114" w:rsidRDefault="00CC7EC9">
    <w:pPr>
      <w:pStyle w:val="BodyText"/>
      <w:spacing w:line="14" w:lineRule="auto"/>
      <w:rPr>
        <w:sz w:val="20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0808320" behindDoc="1" locked="0" layoutInCell="1" allowOverlap="1" wp14:anchorId="3A74A2B2" wp14:editId="7D24C97F">
              <wp:simplePos x="0" y="0"/>
              <wp:positionH relativeFrom="page">
                <wp:posOffset>901700</wp:posOffset>
              </wp:positionH>
              <wp:positionV relativeFrom="page">
                <wp:posOffset>527050</wp:posOffset>
              </wp:positionV>
              <wp:extent cx="2387600" cy="889000"/>
              <wp:effectExtent l="0" t="0" r="12700" b="635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7600" cy="889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E16F38" w14:textId="77777777" w:rsidR="00EB1114" w:rsidRDefault="00341DE7">
                          <w:pPr>
                            <w:pStyle w:val="BodyText"/>
                            <w:spacing w:before="11"/>
                            <w:ind w:left="20"/>
                          </w:pPr>
                          <w:r>
                            <w:t>Food Chemistry and Physics, LV0110</w:t>
                          </w:r>
                        </w:p>
                        <w:p w14:paraId="007480B4" w14:textId="677ABCE0" w:rsidR="00EB1114" w:rsidRDefault="00EF6B30">
                          <w:pPr>
                            <w:pStyle w:val="BodyText"/>
                            <w:spacing w:before="160"/>
                            <w:ind w:left="20"/>
                          </w:pPr>
                          <w:r>
                            <w:t>2023</w:t>
                          </w:r>
                          <w:r w:rsidR="00F055A0">
                            <w:t>-08</w:t>
                          </w:r>
                          <w:r w:rsidR="000C3C70">
                            <w:t>-28 - 2023-10-30</w:t>
                          </w:r>
                        </w:p>
                        <w:p w14:paraId="35A1674F" w14:textId="77777777" w:rsidR="000C3C70" w:rsidRDefault="000C3C70">
                          <w:pPr>
                            <w:pStyle w:val="BodyText"/>
                            <w:spacing w:before="160"/>
                            <w:ind w:left="20"/>
                          </w:pPr>
                        </w:p>
                        <w:p w14:paraId="342CEFE3" w14:textId="77777777" w:rsidR="000C3C70" w:rsidRDefault="000C3C70">
                          <w:pPr>
                            <w:pStyle w:val="BodyText"/>
                            <w:spacing w:before="16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74A2B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71pt;margin-top:41.5pt;width:188pt;height:70pt;z-index:-25250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" filled="f" stroked="f">
              <v:textbox inset="0,0,0,0">
                <w:txbxContent>
                  <w:p w14:paraId="41E16F38" w14:textId="77777777" w:rsidR="00EB1114" w:rsidRDefault="00341DE7">
                    <w:pPr>
                      <w:pStyle w:val="BodyText"/>
                      <w:spacing w:before="11"/>
                      <w:ind w:left="20"/>
                    </w:pPr>
                    <w:r>
                      <w:t>Food Chemistry and Physics, LV0110</w:t>
                    </w:r>
                  </w:p>
                  <w:p w14:paraId="007480B4" w14:textId="677ABCE0" w:rsidR="00EB1114" w:rsidRDefault="00EF6B30">
                    <w:pPr>
                      <w:pStyle w:val="BodyText"/>
                      <w:spacing w:before="160"/>
                      <w:ind w:left="20"/>
                    </w:pPr>
                    <w:r>
                      <w:t>2023</w:t>
                    </w:r>
                    <w:r w:rsidR="00F055A0">
                      <w:t>-08</w:t>
                    </w:r>
                    <w:r w:rsidR="000C3C70">
                      <w:t>-28 - 2023-10-30</w:t>
                    </w:r>
                  </w:p>
                  <w:p w14:paraId="35A1674F" w14:textId="77777777" w:rsidR="000C3C70" w:rsidRDefault="000C3C70">
                    <w:pPr>
                      <w:pStyle w:val="BodyText"/>
                      <w:spacing w:before="160"/>
                      <w:ind w:left="20"/>
                    </w:pPr>
                  </w:p>
                  <w:p w14:paraId="342CEFE3" w14:textId="77777777" w:rsidR="000C3C70" w:rsidRDefault="000C3C70">
                    <w:pPr>
                      <w:pStyle w:val="BodyText"/>
                      <w:spacing w:before="16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0809344" behindDoc="1" locked="0" layoutInCell="1" allowOverlap="1" wp14:anchorId="341D1717" wp14:editId="5B0B9D27">
              <wp:simplePos x="0" y="0"/>
              <wp:positionH relativeFrom="page">
                <wp:posOffset>4949825</wp:posOffset>
              </wp:positionH>
              <wp:positionV relativeFrom="page">
                <wp:posOffset>529590</wp:posOffset>
              </wp:positionV>
              <wp:extent cx="1560830" cy="96774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0830" cy="967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183DD5" w14:textId="2E79B8B8" w:rsidR="00EF6B30" w:rsidRPr="005D2084" w:rsidRDefault="00341DE7" w:rsidP="00EF6B30">
                          <w:pPr>
                            <w:pStyle w:val="BodyText"/>
                            <w:spacing w:before="11" w:line="391" w:lineRule="auto"/>
                            <w:ind w:left="154" w:right="18" w:firstLine="611"/>
                            <w:jc w:val="right"/>
                            <w:rPr>
                              <w:lang w:val="sv-SE"/>
                            </w:rPr>
                          </w:pPr>
                          <w:r w:rsidRPr="00B83055">
                            <w:rPr>
                              <w:lang w:val="sv-SE"/>
                            </w:rPr>
                            <w:t>Saeid</w:t>
                          </w:r>
                          <w:r w:rsidRPr="00B83055">
                            <w:rPr>
                              <w:spacing w:val="-5"/>
                              <w:lang w:val="sv-SE"/>
                            </w:rPr>
                            <w:t xml:space="preserve"> </w:t>
                          </w:r>
                          <w:r w:rsidRPr="00B83055">
                            <w:rPr>
                              <w:lang w:val="sv-SE"/>
                            </w:rPr>
                            <w:t xml:space="preserve">Karkehabadi </w:t>
                          </w:r>
                          <w:hyperlink r:id="rId1">
                            <w:r w:rsidRPr="00B83055">
                              <w:rPr>
                                <w:color w:val="0000FF"/>
                                <w:spacing w:val="-1"/>
                                <w:u w:val="single" w:color="0000FF"/>
                                <w:lang w:val="sv-SE"/>
                              </w:rPr>
                              <w:t>saeid.karkehabadi@slu.se</w:t>
                            </w:r>
                          </w:hyperlink>
                          <w:r w:rsidRPr="00B83055">
                            <w:rPr>
                              <w:color w:val="0000FF"/>
                              <w:spacing w:val="-1"/>
                              <w:lang w:val="sv-SE"/>
                            </w:rPr>
                            <w:t xml:space="preserve"> </w:t>
                          </w:r>
                        </w:p>
                        <w:p w14:paraId="7208E869" w14:textId="3534B3A1" w:rsidR="00EB1114" w:rsidRPr="005D2084" w:rsidRDefault="00EB1114">
                          <w:pPr>
                            <w:pStyle w:val="BodyText"/>
                            <w:spacing w:before="1"/>
                            <w:ind w:right="19"/>
                            <w:jc w:val="right"/>
                            <w:rPr>
                              <w:lang w:val="sv-SE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1D1717" id="Text Box 4" o:spid="_x0000_s1027" type="#_x0000_t202" style="position:absolute;margin-left:389.75pt;margin-top:41.7pt;width:122.9pt;height:76.2pt;z-index:-25250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" filled="f" stroked="f">
              <v:textbox inset="0,0,0,0">
                <w:txbxContent>
                  <w:p w14:paraId="39183DD5" w14:textId="2E79B8B8" w:rsidR="00EF6B30" w:rsidRPr="005D2084" w:rsidRDefault="00341DE7" w:rsidP="00EF6B30">
                    <w:pPr>
                      <w:pStyle w:val="BodyText"/>
                      <w:spacing w:before="11" w:line="391" w:lineRule="auto"/>
                      <w:ind w:left="154" w:right="18" w:firstLine="611"/>
                      <w:jc w:val="right"/>
                      <w:rPr>
                        <w:lang w:val="sv-SE"/>
                      </w:rPr>
                    </w:pPr>
                    <w:r w:rsidRPr="00B83055">
                      <w:rPr>
                        <w:lang w:val="sv-SE"/>
                      </w:rPr>
                      <w:t>Saeid</w:t>
                    </w:r>
                    <w:r w:rsidRPr="00B83055">
                      <w:rPr>
                        <w:spacing w:val="-5"/>
                        <w:lang w:val="sv-SE"/>
                      </w:rPr>
                      <w:t xml:space="preserve"> </w:t>
                    </w:r>
                    <w:r w:rsidRPr="00B83055">
                      <w:rPr>
                        <w:lang w:val="sv-SE"/>
                      </w:rPr>
                      <w:t xml:space="preserve">Karkehabadi </w:t>
                    </w:r>
                    <w:hyperlink r:id="rId2">
                      <w:r w:rsidRPr="00B83055">
                        <w:rPr>
                          <w:color w:val="0000FF"/>
                          <w:spacing w:val="-1"/>
                          <w:u w:val="single" w:color="0000FF"/>
                          <w:lang w:val="sv-SE"/>
                        </w:rPr>
                        <w:t>saeid.karkehabadi@slu.se</w:t>
                      </w:r>
                    </w:hyperlink>
                    <w:r w:rsidRPr="00B83055">
                      <w:rPr>
                        <w:color w:val="0000FF"/>
                        <w:spacing w:val="-1"/>
                        <w:lang w:val="sv-SE"/>
                      </w:rPr>
                      <w:t xml:space="preserve"> </w:t>
                    </w:r>
                  </w:p>
                  <w:p w14:paraId="7208E869" w14:textId="3534B3A1" w:rsidR="00EB1114" w:rsidRPr="005D2084" w:rsidRDefault="00EB1114">
                    <w:pPr>
                      <w:pStyle w:val="BodyText"/>
                      <w:spacing w:before="1"/>
                      <w:ind w:right="19"/>
                      <w:jc w:val="right"/>
                      <w:rPr>
                        <w:lang w:val="sv-SE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0783F1" w14:textId="77777777" w:rsidR="00EB1114" w:rsidRDefault="00BF6669">
    <w:pPr>
      <w:pStyle w:val="BodyText"/>
      <w:spacing w:line="14" w:lineRule="auto"/>
      <w:rPr>
        <w:sz w:val="20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0811392" behindDoc="1" locked="0" layoutInCell="1" allowOverlap="1" wp14:anchorId="6798CC2A" wp14:editId="6BDD4FC8">
              <wp:simplePos x="0" y="0"/>
              <wp:positionH relativeFrom="page">
                <wp:posOffset>4947273</wp:posOffset>
              </wp:positionH>
              <wp:positionV relativeFrom="page">
                <wp:posOffset>528554</wp:posOffset>
              </wp:positionV>
              <wp:extent cx="1749517" cy="1020111"/>
              <wp:effectExtent l="0" t="0" r="3175" b="889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517" cy="10201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C7087" w14:textId="15E2CABF" w:rsidR="00EB1114" w:rsidRPr="00B83055" w:rsidRDefault="00341DE7">
                          <w:pPr>
                            <w:pStyle w:val="BodyText"/>
                            <w:spacing w:before="11" w:line="391" w:lineRule="auto"/>
                            <w:ind w:left="154" w:right="18" w:firstLine="612"/>
                            <w:jc w:val="right"/>
                            <w:rPr>
                              <w:lang w:val="sv-SE"/>
                            </w:rPr>
                          </w:pPr>
                          <w:r w:rsidRPr="00B83055">
                            <w:rPr>
                              <w:lang w:val="sv-SE"/>
                            </w:rPr>
                            <w:t>Saeid</w:t>
                          </w:r>
                          <w:r w:rsidRPr="00B83055">
                            <w:rPr>
                              <w:spacing w:val="-15"/>
                              <w:lang w:val="sv-SE"/>
                            </w:rPr>
                            <w:t xml:space="preserve"> </w:t>
                          </w:r>
                          <w:r w:rsidRPr="00B83055">
                            <w:rPr>
                              <w:lang w:val="sv-SE"/>
                            </w:rPr>
                            <w:t xml:space="preserve">Karkehabadi </w:t>
                          </w:r>
                          <w:hyperlink r:id="rId1">
                            <w:r w:rsidRPr="00B83055">
                              <w:rPr>
                                <w:color w:val="0000FF"/>
                                <w:spacing w:val="-1"/>
                                <w:u w:val="single" w:color="0000FF"/>
                                <w:lang w:val="sv-SE"/>
                              </w:rPr>
                              <w:t>saeid.karkehabadi@slu.se</w:t>
                            </w:r>
                          </w:hyperlink>
                          <w:r w:rsidRPr="00B83055">
                            <w:rPr>
                              <w:color w:val="0000FF"/>
                              <w:spacing w:val="-1"/>
                              <w:lang w:val="sv-SE"/>
                            </w:rPr>
                            <w:t xml:space="preserve"> </w:t>
                          </w:r>
                          <w:r w:rsidR="00F015DB">
                            <w:rPr>
                              <w:spacing w:val="-1"/>
                              <w:lang w:val="sv-SE"/>
                            </w:rPr>
                            <w:t>Jing Lu</w:t>
                          </w:r>
                        </w:p>
                        <w:p w14:paraId="0BE5E5C7" w14:textId="74DCB938" w:rsidR="00EB1114" w:rsidRDefault="00927C9A">
                          <w:pPr>
                            <w:pStyle w:val="BodyText"/>
                            <w:spacing w:before="1"/>
                            <w:ind w:right="19"/>
                            <w:jc w:val="right"/>
                          </w:pPr>
                          <w:hyperlink r:id="rId2" w:history="1">
                            <w:r w:rsidR="00F015DB" w:rsidRPr="007D21AB">
                              <w:rPr>
                                <w:rStyle w:val="Hyperlink"/>
                                <w:spacing w:val="-1"/>
                              </w:rPr>
                              <w:t>jing.lu@slu.se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8CC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9.55pt;margin-top:41.6pt;width:137.75pt;height:80.3pt;z-index:-25250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" filled="f" stroked="f">
              <v:textbox inset="0,0,0,0">
                <w:txbxContent>
                  <w:p w14:paraId="682C7087" w14:textId="15E2CABF" w:rsidR="00EB1114" w:rsidRPr="00B83055" w:rsidRDefault="00341DE7">
                    <w:pPr>
                      <w:pStyle w:val="BodyText"/>
                      <w:spacing w:before="11" w:line="391" w:lineRule="auto"/>
                      <w:ind w:left="154" w:right="18" w:firstLine="612"/>
                      <w:jc w:val="right"/>
                      <w:rPr>
                        <w:lang w:val="sv-SE"/>
                      </w:rPr>
                    </w:pPr>
                    <w:r w:rsidRPr="00B83055">
                      <w:rPr>
                        <w:lang w:val="sv-SE"/>
                      </w:rPr>
                      <w:t>Saeid</w:t>
                    </w:r>
                    <w:r w:rsidRPr="00B83055">
                      <w:rPr>
                        <w:spacing w:val="-15"/>
                        <w:lang w:val="sv-SE"/>
                      </w:rPr>
                      <w:t xml:space="preserve"> </w:t>
                    </w:r>
                    <w:r w:rsidRPr="00B83055">
                      <w:rPr>
                        <w:lang w:val="sv-SE"/>
                      </w:rPr>
                      <w:t xml:space="preserve">Karkehabadi </w:t>
                    </w:r>
                    <w:hyperlink r:id="rId3">
                      <w:r w:rsidRPr="00B83055">
                        <w:rPr>
                          <w:color w:val="0000FF"/>
                          <w:spacing w:val="-1"/>
                          <w:u w:val="single" w:color="0000FF"/>
                          <w:lang w:val="sv-SE"/>
                        </w:rPr>
                        <w:t>saeid.karkehabadi@slu.se</w:t>
                      </w:r>
                    </w:hyperlink>
                    <w:r w:rsidRPr="00B83055">
                      <w:rPr>
                        <w:color w:val="0000FF"/>
                        <w:spacing w:val="-1"/>
                        <w:lang w:val="sv-SE"/>
                      </w:rPr>
                      <w:t xml:space="preserve"> </w:t>
                    </w:r>
                    <w:r w:rsidR="00F015DB">
                      <w:rPr>
                        <w:spacing w:val="-1"/>
                        <w:lang w:val="sv-SE"/>
                      </w:rPr>
                      <w:t>Jing Lu</w:t>
                    </w:r>
                  </w:p>
                  <w:p w14:paraId="0BE5E5C7" w14:textId="74DCB938" w:rsidR="00EB1114" w:rsidRDefault="00E35D6B">
                    <w:pPr>
                      <w:pStyle w:val="BodyText"/>
                      <w:spacing w:before="1"/>
                      <w:ind w:right="19"/>
                      <w:jc w:val="right"/>
                    </w:pPr>
                    <w:hyperlink r:id="rId4" w:history="1">
                      <w:r w:rsidR="00F015DB" w:rsidRPr="007D21AB">
                        <w:rPr>
                          <w:rStyle w:val="Hyperlink"/>
                          <w:spacing w:val="-1"/>
                        </w:rPr>
                        <w:t>jing.lu@slu.se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CC7EC9"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250810368" behindDoc="1" locked="0" layoutInCell="1" allowOverlap="1" wp14:anchorId="244A9468" wp14:editId="5C2C3139">
              <wp:simplePos x="0" y="0"/>
              <wp:positionH relativeFrom="page">
                <wp:posOffset>901700</wp:posOffset>
              </wp:positionH>
              <wp:positionV relativeFrom="page">
                <wp:posOffset>529590</wp:posOffset>
              </wp:positionV>
              <wp:extent cx="1467485" cy="4432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7485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F49252" w14:textId="77777777" w:rsidR="00EB1114" w:rsidRDefault="00341DE7">
                          <w:pPr>
                            <w:pStyle w:val="BodyText"/>
                            <w:spacing w:before="11"/>
                            <w:ind w:left="20"/>
                          </w:pPr>
                          <w:r>
                            <w:t>Food Chemistry, LV0110</w:t>
                          </w:r>
                        </w:p>
                        <w:p w14:paraId="04FD125E" w14:textId="77777777" w:rsidR="00193BF8" w:rsidRDefault="00193BF8" w:rsidP="00193BF8">
                          <w:pPr>
                            <w:pStyle w:val="BodyText"/>
                            <w:spacing w:before="160"/>
                            <w:ind w:left="20"/>
                          </w:pPr>
                          <w:r>
                            <w:t>2023-03-28 - 2023-10-30</w:t>
                          </w:r>
                        </w:p>
                        <w:p w14:paraId="199E2D08" w14:textId="79E29863" w:rsidR="00EB1114" w:rsidRDefault="00EB1114" w:rsidP="00193BF8">
                          <w:pPr>
                            <w:pStyle w:val="BodyText"/>
                            <w:spacing w:before="160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4A9468" id="Text Box 3" o:spid="_x0000_s1029" type="#_x0000_t202" style="position:absolute;margin-left:71pt;margin-top:41.7pt;width:115.55pt;height:34.9pt;z-index:-25250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" filled="f" stroked="f">
              <v:textbox inset="0,0,0,0">
                <w:txbxContent>
                  <w:p w14:paraId="38F49252" w14:textId="77777777" w:rsidR="00EB1114" w:rsidRDefault="00341DE7">
                    <w:pPr>
                      <w:pStyle w:val="BodyText"/>
                      <w:spacing w:before="11"/>
                      <w:ind w:left="20"/>
                    </w:pPr>
                    <w:r>
                      <w:t>Food Chemistry, LV0110</w:t>
                    </w:r>
                  </w:p>
                  <w:p w14:paraId="04FD125E" w14:textId="77777777" w:rsidR="00193BF8" w:rsidRDefault="00193BF8" w:rsidP="00193BF8">
                    <w:pPr>
                      <w:pStyle w:val="BodyText"/>
                      <w:spacing w:before="160"/>
                      <w:ind w:left="20"/>
                    </w:pPr>
                    <w:r>
                      <w:t>2023-03-28 - 2023-10-30</w:t>
                    </w:r>
                  </w:p>
                  <w:p w14:paraId="199E2D08" w14:textId="79E29863" w:rsidR="00EB1114" w:rsidRDefault="00EB1114" w:rsidP="00193BF8">
                    <w:pPr>
                      <w:pStyle w:val="BodyText"/>
                      <w:spacing w:before="160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jCyMDYxsjAwtDBW0lEKTi0uzszPAykwqQUAgkjlaywAAAA="/>
  </w:docVars>
  <w:rsids>
    <w:rsidRoot w:val="00EB1114"/>
    <w:rsid w:val="000011BA"/>
    <w:rsid w:val="00007B59"/>
    <w:rsid w:val="00023E8E"/>
    <w:rsid w:val="0003289D"/>
    <w:rsid w:val="00033D8E"/>
    <w:rsid w:val="00041066"/>
    <w:rsid w:val="000578D1"/>
    <w:rsid w:val="000641BE"/>
    <w:rsid w:val="00081A2C"/>
    <w:rsid w:val="000842D2"/>
    <w:rsid w:val="0008759D"/>
    <w:rsid w:val="000B1AE6"/>
    <w:rsid w:val="000C3C70"/>
    <w:rsid w:val="000D61DD"/>
    <w:rsid w:val="000E5598"/>
    <w:rsid w:val="000F0337"/>
    <w:rsid w:val="000F75D5"/>
    <w:rsid w:val="0010635E"/>
    <w:rsid w:val="001661A1"/>
    <w:rsid w:val="00172C90"/>
    <w:rsid w:val="001801E4"/>
    <w:rsid w:val="00193BF8"/>
    <w:rsid w:val="001968C0"/>
    <w:rsid w:val="001D1056"/>
    <w:rsid w:val="001E3A66"/>
    <w:rsid w:val="001E6F53"/>
    <w:rsid w:val="001F16DD"/>
    <w:rsid w:val="00203EAB"/>
    <w:rsid w:val="0021473D"/>
    <w:rsid w:val="002440A4"/>
    <w:rsid w:val="00245CA7"/>
    <w:rsid w:val="00246924"/>
    <w:rsid w:val="00264868"/>
    <w:rsid w:val="002677BA"/>
    <w:rsid w:val="002717A4"/>
    <w:rsid w:val="00272F95"/>
    <w:rsid w:val="00286078"/>
    <w:rsid w:val="0029583D"/>
    <w:rsid w:val="002A2691"/>
    <w:rsid w:val="002B1582"/>
    <w:rsid w:val="002B5E2B"/>
    <w:rsid w:val="002B6FEC"/>
    <w:rsid w:val="002D16CB"/>
    <w:rsid w:val="002D3C47"/>
    <w:rsid w:val="002E1806"/>
    <w:rsid w:val="002E22E6"/>
    <w:rsid w:val="002E5B65"/>
    <w:rsid w:val="002F241A"/>
    <w:rsid w:val="00301D80"/>
    <w:rsid w:val="0032177D"/>
    <w:rsid w:val="003223D9"/>
    <w:rsid w:val="00323C2F"/>
    <w:rsid w:val="00327478"/>
    <w:rsid w:val="00330DCC"/>
    <w:rsid w:val="00333561"/>
    <w:rsid w:val="00341DE7"/>
    <w:rsid w:val="00343CD7"/>
    <w:rsid w:val="00362567"/>
    <w:rsid w:val="003872C7"/>
    <w:rsid w:val="003B7CF5"/>
    <w:rsid w:val="003C5F36"/>
    <w:rsid w:val="003E455C"/>
    <w:rsid w:val="003E48A8"/>
    <w:rsid w:val="0040453C"/>
    <w:rsid w:val="00405FB5"/>
    <w:rsid w:val="004205CA"/>
    <w:rsid w:val="00453E14"/>
    <w:rsid w:val="00457990"/>
    <w:rsid w:val="00465586"/>
    <w:rsid w:val="00465915"/>
    <w:rsid w:val="00466A54"/>
    <w:rsid w:val="004706B8"/>
    <w:rsid w:val="00470765"/>
    <w:rsid w:val="0047394A"/>
    <w:rsid w:val="00483173"/>
    <w:rsid w:val="00492512"/>
    <w:rsid w:val="0049575F"/>
    <w:rsid w:val="00495BE4"/>
    <w:rsid w:val="004B13D3"/>
    <w:rsid w:val="004B1B11"/>
    <w:rsid w:val="004B48AD"/>
    <w:rsid w:val="004C60D1"/>
    <w:rsid w:val="004E0A8D"/>
    <w:rsid w:val="004E1B11"/>
    <w:rsid w:val="004E71B0"/>
    <w:rsid w:val="005002BD"/>
    <w:rsid w:val="00511226"/>
    <w:rsid w:val="00524552"/>
    <w:rsid w:val="00532868"/>
    <w:rsid w:val="00556198"/>
    <w:rsid w:val="0057350F"/>
    <w:rsid w:val="00582D5E"/>
    <w:rsid w:val="0058321C"/>
    <w:rsid w:val="00593ED4"/>
    <w:rsid w:val="005A2E74"/>
    <w:rsid w:val="005A69FB"/>
    <w:rsid w:val="005B10E5"/>
    <w:rsid w:val="005B7036"/>
    <w:rsid w:val="005D2084"/>
    <w:rsid w:val="005D22C4"/>
    <w:rsid w:val="005D3E43"/>
    <w:rsid w:val="005E49A2"/>
    <w:rsid w:val="005E511B"/>
    <w:rsid w:val="005F4C90"/>
    <w:rsid w:val="005F4D2E"/>
    <w:rsid w:val="00610539"/>
    <w:rsid w:val="006106D4"/>
    <w:rsid w:val="00615929"/>
    <w:rsid w:val="00624084"/>
    <w:rsid w:val="006372FA"/>
    <w:rsid w:val="00647ED1"/>
    <w:rsid w:val="0068653C"/>
    <w:rsid w:val="006879FC"/>
    <w:rsid w:val="006C58A6"/>
    <w:rsid w:val="006F4F0F"/>
    <w:rsid w:val="006F5CAC"/>
    <w:rsid w:val="006F6F2B"/>
    <w:rsid w:val="00701EAD"/>
    <w:rsid w:val="00714E88"/>
    <w:rsid w:val="00715921"/>
    <w:rsid w:val="00717273"/>
    <w:rsid w:val="00721030"/>
    <w:rsid w:val="00724258"/>
    <w:rsid w:val="00724838"/>
    <w:rsid w:val="007362E3"/>
    <w:rsid w:val="00742618"/>
    <w:rsid w:val="00751A0D"/>
    <w:rsid w:val="00785FFE"/>
    <w:rsid w:val="00796A33"/>
    <w:rsid w:val="007A2B23"/>
    <w:rsid w:val="007A491B"/>
    <w:rsid w:val="007B6145"/>
    <w:rsid w:val="007C73F3"/>
    <w:rsid w:val="007F2C47"/>
    <w:rsid w:val="00825D30"/>
    <w:rsid w:val="00835A91"/>
    <w:rsid w:val="008375EC"/>
    <w:rsid w:val="00842A0E"/>
    <w:rsid w:val="00844526"/>
    <w:rsid w:val="008738CC"/>
    <w:rsid w:val="00875460"/>
    <w:rsid w:val="00887776"/>
    <w:rsid w:val="00891C5B"/>
    <w:rsid w:val="008A0441"/>
    <w:rsid w:val="008A3F48"/>
    <w:rsid w:val="008A6AA8"/>
    <w:rsid w:val="008C6784"/>
    <w:rsid w:val="008D5F2A"/>
    <w:rsid w:val="008E0497"/>
    <w:rsid w:val="00901464"/>
    <w:rsid w:val="00903AD5"/>
    <w:rsid w:val="00927C9A"/>
    <w:rsid w:val="00931643"/>
    <w:rsid w:val="009467B9"/>
    <w:rsid w:val="00951E21"/>
    <w:rsid w:val="00951E3E"/>
    <w:rsid w:val="00960C6D"/>
    <w:rsid w:val="00962412"/>
    <w:rsid w:val="009825FB"/>
    <w:rsid w:val="009945A6"/>
    <w:rsid w:val="0099539A"/>
    <w:rsid w:val="00996063"/>
    <w:rsid w:val="009A54FE"/>
    <w:rsid w:val="009C6DB6"/>
    <w:rsid w:val="009D2158"/>
    <w:rsid w:val="009E5D3D"/>
    <w:rsid w:val="009E70C4"/>
    <w:rsid w:val="009F298F"/>
    <w:rsid w:val="009F6DF3"/>
    <w:rsid w:val="00A01E44"/>
    <w:rsid w:val="00A443D9"/>
    <w:rsid w:val="00A65BFB"/>
    <w:rsid w:val="00A67B8C"/>
    <w:rsid w:val="00A73A38"/>
    <w:rsid w:val="00A911AF"/>
    <w:rsid w:val="00A91458"/>
    <w:rsid w:val="00A955C0"/>
    <w:rsid w:val="00AA50CA"/>
    <w:rsid w:val="00AB563F"/>
    <w:rsid w:val="00AC32D3"/>
    <w:rsid w:val="00AE0C0B"/>
    <w:rsid w:val="00AF1817"/>
    <w:rsid w:val="00AF5BC6"/>
    <w:rsid w:val="00AF7A51"/>
    <w:rsid w:val="00B15B48"/>
    <w:rsid w:val="00B21F7A"/>
    <w:rsid w:val="00B32FFA"/>
    <w:rsid w:val="00B330A9"/>
    <w:rsid w:val="00B521E5"/>
    <w:rsid w:val="00B83055"/>
    <w:rsid w:val="00B840C4"/>
    <w:rsid w:val="00BA31D8"/>
    <w:rsid w:val="00BD78CB"/>
    <w:rsid w:val="00BE0E3E"/>
    <w:rsid w:val="00BE1C8B"/>
    <w:rsid w:val="00BF27A1"/>
    <w:rsid w:val="00BF467C"/>
    <w:rsid w:val="00BF4F63"/>
    <w:rsid w:val="00BF6669"/>
    <w:rsid w:val="00C008C1"/>
    <w:rsid w:val="00C0423B"/>
    <w:rsid w:val="00C10CA1"/>
    <w:rsid w:val="00C1121D"/>
    <w:rsid w:val="00C130DA"/>
    <w:rsid w:val="00C14B27"/>
    <w:rsid w:val="00C23B83"/>
    <w:rsid w:val="00C25D68"/>
    <w:rsid w:val="00C429B4"/>
    <w:rsid w:val="00C53735"/>
    <w:rsid w:val="00C64798"/>
    <w:rsid w:val="00C64AA4"/>
    <w:rsid w:val="00C653C4"/>
    <w:rsid w:val="00C70FFA"/>
    <w:rsid w:val="00C71EB2"/>
    <w:rsid w:val="00C7249C"/>
    <w:rsid w:val="00C93A42"/>
    <w:rsid w:val="00C97DED"/>
    <w:rsid w:val="00CA0289"/>
    <w:rsid w:val="00CA0D47"/>
    <w:rsid w:val="00CC66DE"/>
    <w:rsid w:val="00CC7EC9"/>
    <w:rsid w:val="00CE09BB"/>
    <w:rsid w:val="00CE1368"/>
    <w:rsid w:val="00CE5BDF"/>
    <w:rsid w:val="00CF20AF"/>
    <w:rsid w:val="00D109BC"/>
    <w:rsid w:val="00D12E80"/>
    <w:rsid w:val="00D13DBC"/>
    <w:rsid w:val="00D411CC"/>
    <w:rsid w:val="00D52318"/>
    <w:rsid w:val="00D61D7C"/>
    <w:rsid w:val="00D815C0"/>
    <w:rsid w:val="00DA49E9"/>
    <w:rsid w:val="00DB0176"/>
    <w:rsid w:val="00DB174D"/>
    <w:rsid w:val="00DC7674"/>
    <w:rsid w:val="00DD08DD"/>
    <w:rsid w:val="00DE1C94"/>
    <w:rsid w:val="00E00B17"/>
    <w:rsid w:val="00E204C0"/>
    <w:rsid w:val="00E30396"/>
    <w:rsid w:val="00E33E6D"/>
    <w:rsid w:val="00E35D6B"/>
    <w:rsid w:val="00E5333E"/>
    <w:rsid w:val="00E61A43"/>
    <w:rsid w:val="00E82BF0"/>
    <w:rsid w:val="00E83664"/>
    <w:rsid w:val="00E86E6B"/>
    <w:rsid w:val="00E9768B"/>
    <w:rsid w:val="00EA13B1"/>
    <w:rsid w:val="00EA72F5"/>
    <w:rsid w:val="00EB1114"/>
    <w:rsid w:val="00ED6232"/>
    <w:rsid w:val="00ED6BDF"/>
    <w:rsid w:val="00EF5715"/>
    <w:rsid w:val="00EF6879"/>
    <w:rsid w:val="00EF6B30"/>
    <w:rsid w:val="00F015DB"/>
    <w:rsid w:val="00F055A0"/>
    <w:rsid w:val="00F12CA2"/>
    <w:rsid w:val="00F13D75"/>
    <w:rsid w:val="00F225F4"/>
    <w:rsid w:val="00F37B28"/>
    <w:rsid w:val="00F61170"/>
    <w:rsid w:val="00F676BB"/>
    <w:rsid w:val="00F67B3E"/>
    <w:rsid w:val="00F73331"/>
    <w:rsid w:val="00FA1758"/>
    <w:rsid w:val="00FA1E88"/>
    <w:rsid w:val="00FA4300"/>
    <w:rsid w:val="00FD7C13"/>
    <w:rsid w:val="00FE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5A2B9A"/>
  <w15:docId w15:val="{FDF24E11-46EA-44AA-8DC6-5DA9C607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92"/>
      <w:ind w:left="100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A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8305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05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8305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055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A65BF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0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0CA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61A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E0A8D"/>
    <w:rPr>
      <w:rFonts w:ascii="Times New Roman" w:eastAsia="Times New Roman" w:hAnsi="Times New Roman" w:cs="Times New Roman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330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0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0A9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0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0A9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customStyle="1" w:styleId="textlayer--absolute">
    <w:name w:val="textlayer--absolute"/>
    <w:basedOn w:val="DefaultParagraphFont"/>
    <w:rsid w:val="002648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mailto:maud.langton@slu.se" TargetMode="External"/><Relationship Id="rId18" Type="http://schemas.openxmlformats.org/officeDocument/2006/relationships/hyperlink" Target="mailto:sunera.zulficar.nurmomade@slu.se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yperlink" Target="mailto:jing.lu@slu.se" TargetMode="External"/><Relationship Id="rId17" Type="http://schemas.openxmlformats.org/officeDocument/2006/relationships/hyperlink" Target="mailto:mathias.johansson@slu.se" TargetMode="External"/><Relationship Id="rId2" Type="http://schemas.openxmlformats.org/officeDocument/2006/relationships/styles" Target="styles.xml"/><Relationship Id="rId16" Type="http://schemas.openxmlformats.org/officeDocument/2006/relationships/hyperlink" Target="mailto:jing.lu@slu.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Henrik.Hansson@slu.s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jaqueline.auer@slu.se" TargetMode="External"/><Relationship Id="rId10" Type="http://schemas.openxmlformats.org/officeDocument/2006/relationships/hyperlink" Target="mailto:Galia.zamaratskaia@slu.se" TargetMode="External"/><Relationship Id="rId19" Type="http://schemas.openxmlformats.org/officeDocument/2006/relationships/hyperlink" Target="https://slu-se.zoom.us/j/66615256445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mailto:santanu.basu@slu.s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eid.karkehabadi@slu.se" TargetMode="External"/><Relationship Id="rId1" Type="http://schemas.openxmlformats.org/officeDocument/2006/relationships/hyperlink" Target="mailto:saeid.karkehabadi@slu.se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saeid.karkehabadi@slu.se" TargetMode="External"/><Relationship Id="rId2" Type="http://schemas.openxmlformats.org/officeDocument/2006/relationships/hyperlink" Target="mailto:jing.lu@slu.se" TargetMode="External"/><Relationship Id="rId1" Type="http://schemas.openxmlformats.org/officeDocument/2006/relationships/hyperlink" Target="mailto:saeid.karkehabadi@slu.se" TargetMode="External"/><Relationship Id="rId4" Type="http://schemas.openxmlformats.org/officeDocument/2006/relationships/hyperlink" Target="mailto:jing.lu@slu.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165AA-20B5-4F5E-A4A3-07896D4E6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U</Company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e Koch</dc:creator>
  <cp:lastModifiedBy>Saeid Karkehabadi</cp:lastModifiedBy>
  <cp:revision>3</cp:revision>
  <cp:lastPrinted>2023-06-02T08:36:00Z</cp:lastPrinted>
  <dcterms:created xsi:type="dcterms:W3CDTF">2023-07-24T09:43:00Z</dcterms:created>
  <dcterms:modified xsi:type="dcterms:W3CDTF">2023-07-2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4-04T00:00:00Z</vt:filetime>
  </property>
</Properties>
</file>